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463CD1" w14:textId="68E76D9E" w:rsidR="00891B06" w:rsidRPr="00851CEC" w:rsidRDefault="00891B06" w:rsidP="00170452">
      <w:pPr>
        <w:jc w:val="center"/>
        <w:rPr>
          <w:rFonts w:ascii="Times New Roman" w:hAnsi="Times New Roman" w:cs="Times New Roman"/>
          <w:b/>
          <w:bCs/>
        </w:rPr>
      </w:pPr>
      <w:r w:rsidRPr="00851CEC">
        <w:rPr>
          <w:rFonts w:ascii="Times New Roman" w:hAnsi="Times New Roman" w:cs="Times New Roman"/>
          <w:b/>
          <w:bCs/>
        </w:rPr>
        <w:t>Project Sprint #</w:t>
      </w:r>
      <w:r w:rsidR="00BE0843">
        <w:rPr>
          <w:rFonts w:ascii="Times New Roman" w:hAnsi="Times New Roman" w:cs="Times New Roman"/>
          <w:b/>
          <w:bCs/>
        </w:rPr>
        <w:t>4</w:t>
      </w:r>
      <w:r w:rsidR="00947587">
        <w:rPr>
          <w:rFonts w:ascii="Times New Roman" w:hAnsi="Times New Roman" w:cs="Times New Roman"/>
          <w:b/>
          <w:bCs/>
        </w:rPr>
        <w:t xml:space="preserve"> </w:t>
      </w:r>
    </w:p>
    <w:p w14:paraId="12DD1B55" w14:textId="77777777" w:rsidR="008D3D32" w:rsidRDefault="008D3D32" w:rsidP="008D3D32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476E3B75" w14:textId="77777777" w:rsidR="008D3D32" w:rsidRDefault="008D3D32" w:rsidP="008D3D32">
      <w:pPr>
        <w:ind w:left="720" w:right="720"/>
        <w:rPr>
          <w:rFonts w:ascii="Times New Roman" w:hAnsi="Times New Roman" w:cs="Times New Roman"/>
          <w:color w:val="FF0000"/>
        </w:rPr>
      </w:pPr>
    </w:p>
    <w:p w14:paraId="6AEBDE74" w14:textId="77777777" w:rsidR="008D3D32" w:rsidRDefault="008D3D32" w:rsidP="008D3D32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Your submission must include the GitHub link to your project and you must ensure that the instructor has the proper access to your project. You will receive no points otherwise. </w:t>
      </w:r>
    </w:p>
    <w:p w14:paraId="75C1F801" w14:textId="77777777" w:rsidR="008D3D32" w:rsidRDefault="008D3D32" w:rsidP="008D3D32">
      <w:pPr>
        <w:ind w:left="720" w:right="720"/>
        <w:rPr>
          <w:rFonts w:ascii="Times New Roman" w:hAnsi="Times New Roman" w:cs="Times New Roman"/>
          <w:color w:val="FF0000"/>
        </w:rPr>
      </w:pPr>
    </w:p>
    <w:p w14:paraId="2D5445E9" w14:textId="77777777" w:rsidR="008D3D32" w:rsidRPr="00CA593C" w:rsidRDefault="008D3D32" w:rsidP="008D3D32">
      <w:pPr>
        <w:ind w:left="720" w:right="720"/>
        <w:rPr>
          <w:rFonts w:ascii="Times New Roman" w:hAnsi="Times New Roman" w:cs="Times New Roman"/>
          <w:b/>
          <w:bCs/>
          <w:color w:val="FF0000"/>
        </w:rPr>
      </w:pPr>
      <w:r w:rsidRPr="00CA593C">
        <w:rPr>
          <w:rFonts w:ascii="Times New Roman" w:hAnsi="Times New Roman" w:cs="Times New Roman"/>
          <w:b/>
          <w:bCs/>
          <w:color w:val="FF0000"/>
        </w:rPr>
        <w:tab/>
      </w:r>
      <w:r w:rsidRPr="00CA593C">
        <w:rPr>
          <w:rFonts w:ascii="Times New Roman" w:hAnsi="Times New Roman" w:cs="Times New Roman"/>
          <w:b/>
          <w:bCs/>
          <w:color w:val="FF0000"/>
        </w:rPr>
        <w:tab/>
      </w:r>
      <w:r w:rsidRPr="00CA593C">
        <w:rPr>
          <w:rFonts w:ascii="Times New Roman" w:hAnsi="Times New Roman" w:cs="Times New Roman"/>
          <w:b/>
          <w:bCs/>
          <w:color w:val="FF0000"/>
        </w:rPr>
        <w:tab/>
      </w:r>
      <w:r w:rsidRPr="00CA593C">
        <w:rPr>
          <w:rFonts w:ascii="Times New Roman" w:hAnsi="Times New Roman" w:cs="Times New Roman"/>
          <w:b/>
          <w:bCs/>
          <w:color w:val="FF0000"/>
        </w:rPr>
        <w:tab/>
      </w:r>
      <w:r w:rsidRPr="00CA593C">
        <w:rPr>
          <w:rFonts w:ascii="Times New Roman" w:hAnsi="Times New Roman" w:cs="Times New Roman"/>
          <w:b/>
          <w:bCs/>
          <w:color w:val="FF0000"/>
        </w:rPr>
        <w:tab/>
        <w:t xml:space="preserve">GitHub link: </w:t>
      </w:r>
    </w:p>
    <w:p w14:paraId="39AC0D25" w14:textId="23446AB8" w:rsidR="00851CEC" w:rsidRDefault="00851CEC" w:rsidP="00170452">
      <w:pPr>
        <w:jc w:val="center"/>
        <w:rPr>
          <w:rFonts w:ascii="Times New Roman" w:hAnsi="Times New Roman" w:cs="Times New Roman"/>
          <w:bCs/>
        </w:rPr>
      </w:pPr>
    </w:p>
    <w:p w14:paraId="2C4DE549" w14:textId="0C3BDD2E" w:rsidR="008724CE" w:rsidRDefault="00BE0843" w:rsidP="009427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472944">
        <w:rPr>
          <w:rFonts w:ascii="Times New Roman" w:hAnsi="Times New Roman" w:cs="Times New Roman"/>
        </w:rPr>
        <w:t xml:space="preserve">mplement all the features </w:t>
      </w:r>
      <w:r w:rsidR="00472944" w:rsidRPr="008756BF">
        <w:rPr>
          <w:rFonts w:ascii="Times New Roman" w:hAnsi="Times New Roman" w:cs="Times New Roman"/>
          <w:szCs w:val="22"/>
        </w:rPr>
        <w:t xml:space="preserve">that </w:t>
      </w:r>
      <w:r w:rsidR="00472944">
        <w:rPr>
          <w:rFonts w:ascii="Times New Roman" w:hAnsi="Times New Roman" w:cs="Times New Roman"/>
          <w:szCs w:val="22"/>
        </w:rPr>
        <w:t>support</w:t>
      </w:r>
      <w:r w:rsidR="00472944" w:rsidRPr="008756BF">
        <w:rPr>
          <w:rFonts w:ascii="Times New Roman" w:hAnsi="Times New Roman" w:cs="Times New Roman"/>
          <w:szCs w:val="22"/>
        </w:rPr>
        <w:t xml:space="preserve"> </w:t>
      </w:r>
      <w:r w:rsidR="00472944" w:rsidRPr="008756BF">
        <w:rPr>
          <w:rFonts w:ascii="Times New Roman" w:hAnsi="Times New Roman" w:cs="Times New Roman"/>
        </w:rPr>
        <w:t xml:space="preserve">a player </w:t>
      </w:r>
      <w:r w:rsidR="00CD3054">
        <w:rPr>
          <w:rFonts w:ascii="Times New Roman" w:hAnsi="Times New Roman" w:cs="Times New Roman"/>
        </w:rPr>
        <w:t>(</w:t>
      </w:r>
      <w:r w:rsidR="00CD3054" w:rsidRPr="00CD3054">
        <w:rPr>
          <w:rFonts w:ascii="Times New Roman" w:hAnsi="Times New Roman" w:cs="Times New Roman"/>
          <w:b/>
          <w:bCs/>
          <w:color w:val="FF0000"/>
        </w:rPr>
        <w:t>human or computer</w:t>
      </w:r>
      <w:r w:rsidR="00CD3054">
        <w:rPr>
          <w:rFonts w:ascii="Times New Roman" w:hAnsi="Times New Roman" w:cs="Times New Roman"/>
        </w:rPr>
        <w:t xml:space="preserve">) </w:t>
      </w:r>
      <w:r w:rsidR="00472944" w:rsidRPr="008756BF">
        <w:rPr>
          <w:rFonts w:ascii="Times New Roman" w:hAnsi="Times New Roman" w:cs="Times New Roman"/>
        </w:rPr>
        <w:t>to play a simple or general SOS game against a</w:t>
      </w:r>
      <w:r w:rsidR="00CD3054">
        <w:rPr>
          <w:rFonts w:ascii="Times New Roman" w:hAnsi="Times New Roman" w:cs="Times New Roman"/>
        </w:rPr>
        <w:t>nother player (</w:t>
      </w:r>
      <w:r w:rsidR="00472944" w:rsidRPr="00CD3054">
        <w:rPr>
          <w:rFonts w:ascii="Times New Roman" w:hAnsi="Times New Roman" w:cs="Times New Roman"/>
          <w:b/>
          <w:bCs/>
          <w:color w:val="FF0000"/>
        </w:rPr>
        <w:t xml:space="preserve">human </w:t>
      </w:r>
      <w:r w:rsidRPr="00CD3054">
        <w:rPr>
          <w:rFonts w:ascii="Times New Roman" w:hAnsi="Times New Roman" w:cs="Times New Roman"/>
          <w:b/>
          <w:bCs/>
          <w:color w:val="FF0000"/>
        </w:rPr>
        <w:t>or</w:t>
      </w:r>
      <w:r w:rsidRPr="00CD3054">
        <w:rPr>
          <w:rFonts w:ascii="Times New Roman" w:hAnsi="Times New Roman" w:cs="Times New Roman"/>
          <w:color w:val="FF0000"/>
        </w:rPr>
        <w:t xml:space="preserve"> </w:t>
      </w:r>
      <w:r w:rsidRPr="0010407F">
        <w:rPr>
          <w:rFonts w:ascii="Times New Roman" w:hAnsi="Times New Roman" w:cs="Times New Roman"/>
          <w:b/>
          <w:bCs/>
          <w:color w:val="FF0000"/>
        </w:rPr>
        <w:t>computer</w:t>
      </w:r>
      <w:r w:rsidR="00CD3054">
        <w:rPr>
          <w:rFonts w:ascii="Times New Roman" w:hAnsi="Times New Roman" w:cs="Times New Roman"/>
        </w:rPr>
        <w:t>)</w:t>
      </w:r>
      <w:r w:rsidR="00472944" w:rsidRPr="008756BF">
        <w:rPr>
          <w:rFonts w:ascii="Times New Roman" w:hAnsi="Times New Roman" w:cs="Times New Roman"/>
        </w:rPr>
        <w:t xml:space="preserve">. The minimum features include </w:t>
      </w:r>
      <w:r w:rsidR="00CD3054" w:rsidRPr="00CD3054">
        <w:rPr>
          <w:rFonts w:ascii="Times New Roman" w:hAnsi="Times New Roman" w:cs="Times New Roman"/>
          <w:b/>
          <w:bCs/>
          <w:color w:val="FF0000"/>
        </w:rPr>
        <w:t>choosing human or computer for red and/or blue players</w:t>
      </w:r>
      <w:r w:rsidR="00CD3054">
        <w:rPr>
          <w:rFonts w:ascii="Times New Roman" w:hAnsi="Times New Roman" w:cs="Times New Roman"/>
        </w:rPr>
        <w:t xml:space="preserve">, </w:t>
      </w:r>
      <w:r w:rsidR="00472944" w:rsidRPr="008756BF">
        <w:rPr>
          <w:rFonts w:ascii="Times New Roman" w:hAnsi="Times New Roman" w:cs="Times New Roman"/>
          <w:b/>
          <w:bCs/>
        </w:rPr>
        <w:t>choosing the game mode (simple or general)</w:t>
      </w:r>
      <w:r w:rsidR="00472944" w:rsidRPr="008756BF">
        <w:rPr>
          <w:rFonts w:ascii="Times New Roman" w:hAnsi="Times New Roman" w:cs="Times New Roman"/>
        </w:rPr>
        <w:t xml:space="preserve">, </w:t>
      </w:r>
      <w:r w:rsidR="00CD3054" w:rsidRPr="00CD3054">
        <w:rPr>
          <w:rFonts w:ascii="Times New Roman" w:hAnsi="Times New Roman" w:cs="Times New Roman"/>
          <w:b/>
          <w:bCs/>
        </w:rPr>
        <w:t>choosing the board size</w:t>
      </w:r>
      <w:r w:rsidR="00CD3054">
        <w:rPr>
          <w:rFonts w:ascii="Times New Roman" w:hAnsi="Times New Roman" w:cs="Times New Roman"/>
        </w:rPr>
        <w:t xml:space="preserve">, </w:t>
      </w:r>
      <w:r w:rsidR="00472944" w:rsidRPr="008756BF">
        <w:rPr>
          <w:rFonts w:ascii="Times New Roman" w:hAnsi="Times New Roman" w:cs="Times New Roman"/>
          <w:b/>
          <w:bCs/>
        </w:rPr>
        <w:t xml:space="preserve">setting up a </w:t>
      </w:r>
      <w:r w:rsidR="00472944">
        <w:rPr>
          <w:rFonts w:ascii="Times New Roman" w:hAnsi="Times New Roman" w:cs="Times New Roman"/>
          <w:b/>
          <w:bCs/>
        </w:rPr>
        <w:t xml:space="preserve">new </w:t>
      </w:r>
      <w:r w:rsidR="00472944" w:rsidRPr="008756BF">
        <w:rPr>
          <w:rFonts w:ascii="Times New Roman" w:hAnsi="Times New Roman" w:cs="Times New Roman"/>
          <w:b/>
          <w:bCs/>
        </w:rPr>
        <w:t>game</w:t>
      </w:r>
      <w:r w:rsidR="00472944" w:rsidRPr="008756BF">
        <w:rPr>
          <w:rFonts w:ascii="Times New Roman" w:hAnsi="Times New Roman" w:cs="Times New Roman"/>
        </w:rPr>
        <w:t xml:space="preserve">, </w:t>
      </w:r>
      <w:r w:rsidR="00472944" w:rsidRPr="008756BF">
        <w:rPr>
          <w:rFonts w:ascii="Times New Roman" w:hAnsi="Times New Roman" w:cs="Times New Roman"/>
          <w:b/>
          <w:bCs/>
        </w:rPr>
        <w:t>making a move (in a simple or general game)</w:t>
      </w:r>
      <w:r w:rsidR="00472944" w:rsidRPr="008756BF">
        <w:rPr>
          <w:rFonts w:ascii="Times New Roman" w:hAnsi="Times New Roman" w:cs="Times New Roman"/>
        </w:rPr>
        <w:t xml:space="preserve">, </w:t>
      </w:r>
      <w:r w:rsidR="00D82A9B">
        <w:rPr>
          <w:rFonts w:ascii="Times New Roman" w:hAnsi="Times New Roman" w:cs="Times New Roman"/>
        </w:rPr>
        <w:t xml:space="preserve">and </w:t>
      </w:r>
      <w:r w:rsidR="00472944" w:rsidRPr="008756BF">
        <w:rPr>
          <w:rFonts w:ascii="Times New Roman" w:hAnsi="Times New Roman" w:cs="Times New Roman"/>
          <w:b/>
          <w:bCs/>
        </w:rPr>
        <w:t>determining if a simple or general game is over</w:t>
      </w:r>
      <w:r w:rsidR="00472944" w:rsidRPr="008756BF">
        <w:rPr>
          <w:rFonts w:ascii="Times New Roman" w:hAnsi="Times New Roman" w:cs="Times New Roman"/>
        </w:rPr>
        <w:t>.</w:t>
      </w:r>
      <w:r w:rsidR="00472944">
        <w:rPr>
          <w:rFonts w:ascii="Times New Roman" w:hAnsi="Times New Roman" w:cs="Times New Roman"/>
        </w:rPr>
        <w:t xml:space="preserve"> </w:t>
      </w:r>
      <w:r w:rsidR="008724CE">
        <w:rPr>
          <w:rFonts w:ascii="Times New Roman" w:hAnsi="Times New Roman" w:cs="Times New Roman"/>
        </w:rPr>
        <w:t>T</w:t>
      </w:r>
      <w:r w:rsidR="008724CE" w:rsidRPr="008724CE">
        <w:rPr>
          <w:rFonts w:ascii="Times New Roman" w:hAnsi="Times New Roman" w:cs="Times New Roman"/>
        </w:rPr>
        <w:t xml:space="preserve">he computer component </w:t>
      </w:r>
      <w:r w:rsidR="008724CE">
        <w:rPr>
          <w:rFonts w:ascii="Times New Roman" w:hAnsi="Times New Roman" w:cs="Times New Roman"/>
        </w:rPr>
        <w:t>must</w:t>
      </w:r>
      <w:r w:rsidR="008724CE" w:rsidRPr="008724CE">
        <w:rPr>
          <w:rFonts w:ascii="Times New Roman" w:hAnsi="Times New Roman" w:cs="Times New Roman"/>
        </w:rPr>
        <w:t xml:space="preserve"> be able to play complete </w:t>
      </w:r>
      <w:r w:rsidR="008724CE">
        <w:rPr>
          <w:rFonts w:ascii="Times New Roman" w:hAnsi="Times New Roman" w:cs="Times New Roman"/>
        </w:rPr>
        <w:t xml:space="preserve">simple and general </w:t>
      </w:r>
      <w:r w:rsidR="008724CE" w:rsidRPr="008724CE">
        <w:rPr>
          <w:rFonts w:ascii="Times New Roman" w:hAnsi="Times New Roman" w:cs="Times New Roman"/>
        </w:rPr>
        <w:t>game</w:t>
      </w:r>
      <w:r w:rsidR="008724CE">
        <w:rPr>
          <w:rFonts w:ascii="Times New Roman" w:hAnsi="Times New Roman" w:cs="Times New Roman"/>
        </w:rPr>
        <w:t>s</w:t>
      </w:r>
      <w:r w:rsidR="008724CE" w:rsidRPr="008724CE">
        <w:rPr>
          <w:rFonts w:ascii="Times New Roman" w:hAnsi="Times New Roman" w:cs="Times New Roman"/>
        </w:rPr>
        <w:t xml:space="preserve">. </w:t>
      </w:r>
      <w:r w:rsidR="008724CE">
        <w:rPr>
          <w:rFonts w:ascii="Times New Roman" w:hAnsi="Times New Roman" w:cs="Times New Roman"/>
        </w:rPr>
        <w:t>You are encouraged to consider basic strategies for</w:t>
      </w:r>
      <w:r w:rsidR="008724CE" w:rsidRPr="008724CE">
        <w:rPr>
          <w:rFonts w:ascii="Times New Roman" w:hAnsi="Times New Roman" w:cs="Times New Roman"/>
        </w:rPr>
        <w:t xml:space="preserve"> win</w:t>
      </w:r>
      <w:r w:rsidR="008724CE">
        <w:rPr>
          <w:rFonts w:ascii="Times New Roman" w:hAnsi="Times New Roman" w:cs="Times New Roman"/>
        </w:rPr>
        <w:t>ning</w:t>
      </w:r>
      <w:r w:rsidR="008724CE" w:rsidRPr="008724CE">
        <w:rPr>
          <w:rFonts w:ascii="Times New Roman" w:hAnsi="Times New Roman" w:cs="Times New Roman"/>
        </w:rPr>
        <w:t xml:space="preserve"> </w:t>
      </w:r>
      <w:r w:rsidR="009403B7">
        <w:rPr>
          <w:rFonts w:ascii="Times New Roman" w:hAnsi="Times New Roman" w:cs="Times New Roman"/>
        </w:rPr>
        <w:t>simple or general</w:t>
      </w:r>
      <w:r w:rsidR="008724CE" w:rsidRPr="008724CE">
        <w:rPr>
          <w:rFonts w:ascii="Times New Roman" w:hAnsi="Times New Roman" w:cs="Times New Roman"/>
        </w:rPr>
        <w:t xml:space="preserve"> game</w:t>
      </w:r>
      <w:r w:rsidR="009403B7">
        <w:rPr>
          <w:rFonts w:ascii="Times New Roman" w:hAnsi="Times New Roman" w:cs="Times New Roman"/>
        </w:rPr>
        <w:t xml:space="preserve">s </w:t>
      </w:r>
      <w:r w:rsidR="008724CE" w:rsidRPr="008724CE">
        <w:rPr>
          <w:rFonts w:ascii="Times New Roman" w:hAnsi="Times New Roman" w:cs="Times New Roman"/>
        </w:rPr>
        <w:t xml:space="preserve">(e.g., </w:t>
      </w:r>
      <w:r w:rsidR="008724CE">
        <w:rPr>
          <w:rFonts w:ascii="Times New Roman" w:hAnsi="Times New Roman" w:cs="Times New Roman"/>
        </w:rPr>
        <w:t>against</w:t>
      </w:r>
      <w:r w:rsidR="008724CE" w:rsidRPr="008724CE">
        <w:rPr>
          <w:rFonts w:ascii="Times New Roman" w:hAnsi="Times New Roman" w:cs="Times New Roman"/>
        </w:rPr>
        <w:t xml:space="preserve"> a poor human player). Optimal play is not required.</w:t>
      </w:r>
    </w:p>
    <w:p w14:paraId="1EB02438" w14:textId="77777777" w:rsidR="008724CE" w:rsidRDefault="008724CE" w:rsidP="0094277F">
      <w:pPr>
        <w:rPr>
          <w:rFonts w:ascii="Times New Roman" w:hAnsi="Times New Roman" w:cs="Times New Roman"/>
        </w:rPr>
      </w:pPr>
    </w:p>
    <w:p w14:paraId="4A2E2489" w14:textId="3643BA42" w:rsidR="0094277F" w:rsidRDefault="00472944" w:rsidP="009427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2"/>
        </w:rPr>
        <w:t xml:space="preserve">The following is a sample GUI layout. </w:t>
      </w:r>
      <w:r w:rsidR="002A0C56" w:rsidRPr="003C1286">
        <w:rPr>
          <w:rFonts w:ascii="Times New Roman" w:hAnsi="Times New Roman" w:cs="Times New Roman"/>
          <w:color w:val="FF0000"/>
          <w:szCs w:val="22"/>
        </w:rPr>
        <w:t>You</w:t>
      </w:r>
      <w:r w:rsidR="00F43C71" w:rsidRPr="003C1286">
        <w:rPr>
          <w:rFonts w:ascii="Times New Roman" w:hAnsi="Times New Roman" w:cs="Times New Roman"/>
          <w:color w:val="FF0000"/>
          <w:szCs w:val="22"/>
        </w:rPr>
        <w:t xml:space="preserve"> </w:t>
      </w:r>
      <w:r w:rsidR="009F79E9" w:rsidRPr="003C1286">
        <w:rPr>
          <w:rFonts w:ascii="Times New Roman" w:hAnsi="Times New Roman" w:cs="Times New Roman"/>
          <w:color w:val="FF0000"/>
          <w:szCs w:val="22"/>
        </w:rPr>
        <w:t>must</w:t>
      </w:r>
      <w:r w:rsidR="0094277F" w:rsidRPr="003C1286">
        <w:rPr>
          <w:rFonts w:ascii="Times New Roman" w:hAnsi="Times New Roman" w:cs="Times New Roman"/>
          <w:color w:val="FF0000"/>
          <w:szCs w:val="22"/>
        </w:rPr>
        <w:t xml:space="preserve"> use a </w:t>
      </w:r>
      <w:r w:rsidR="0094277F" w:rsidRPr="003C1286">
        <w:rPr>
          <w:rFonts w:ascii="Times New Roman" w:hAnsi="Times New Roman" w:cs="Times New Roman"/>
          <w:color w:val="FF0000"/>
        </w:rPr>
        <w:t xml:space="preserve">class hierarchy to deal with the </w:t>
      </w:r>
      <w:r w:rsidR="00832FA6" w:rsidRPr="003C1286">
        <w:rPr>
          <w:rFonts w:ascii="Times New Roman" w:hAnsi="Times New Roman" w:cs="Times New Roman"/>
          <w:color w:val="FF0000"/>
        </w:rPr>
        <w:t>computer opponent</w:t>
      </w:r>
      <w:r w:rsidR="0094277F" w:rsidRPr="003C1286">
        <w:rPr>
          <w:rFonts w:ascii="Times New Roman" w:hAnsi="Times New Roman" w:cs="Times New Roman"/>
          <w:color w:val="FF0000"/>
        </w:rPr>
        <w:t xml:space="preserve"> requirements.</w:t>
      </w:r>
      <w:r w:rsidR="0094277F">
        <w:rPr>
          <w:rFonts w:ascii="Times New Roman" w:hAnsi="Times New Roman" w:cs="Times New Roman"/>
        </w:rPr>
        <w:t xml:space="preserve"> </w:t>
      </w:r>
      <w:r w:rsidR="003C058B">
        <w:rPr>
          <w:rFonts w:ascii="Times New Roman" w:hAnsi="Times New Roman" w:cs="Times New Roman"/>
        </w:rPr>
        <w:t xml:space="preserve">If your </w:t>
      </w:r>
      <w:r w:rsidR="0010407F">
        <w:rPr>
          <w:rFonts w:ascii="Times New Roman" w:hAnsi="Times New Roman" w:cs="Times New Roman"/>
        </w:rPr>
        <w:t xml:space="preserve">current </w:t>
      </w:r>
      <w:r w:rsidR="003C058B">
        <w:rPr>
          <w:rFonts w:ascii="Times New Roman" w:hAnsi="Times New Roman" w:cs="Times New Roman"/>
        </w:rPr>
        <w:t xml:space="preserve">code has not yet considered class hierarchy, it is time to refactor your code. </w:t>
      </w:r>
      <w:r w:rsidR="0094277F">
        <w:rPr>
          <w:rFonts w:ascii="Times New Roman" w:hAnsi="Times New Roman" w:cs="Times New Roman"/>
        </w:rPr>
        <w:t xml:space="preserve">  </w:t>
      </w:r>
    </w:p>
    <w:p w14:paraId="6CD533B9" w14:textId="362B3EA4" w:rsidR="0094277F" w:rsidRDefault="0094277F" w:rsidP="00472944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BE0843" w14:paraId="2A4D054F" w14:textId="77777777" w:rsidTr="00D948B8">
        <w:tc>
          <w:tcPr>
            <w:tcW w:w="7200" w:type="dxa"/>
            <w:gridSpan w:val="3"/>
          </w:tcPr>
          <w:p w14:paraId="56F9054B" w14:textId="77777777" w:rsidR="00BE0843" w:rsidRDefault="00BE0843" w:rsidP="00D948B8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56646EF" wp14:editId="6FBC3189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8EE4BF6" w14:textId="77777777" w:rsidR="00BE0843" w:rsidRDefault="00BE0843" w:rsidP="00BE0843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756646E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margin-left:296.95pt;margin-top:6.2pt;width:21pt;height:14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" fillcolor="white [3201]" strokeweight=".5pt">
                      <v:textbox inset="0,0,0,0">
                        <w:txbxContent>
                          <w:p w14:paraId="38EE4BF6" w14:textId="77777777" w:rsidR="00BE0843" w:rsidRDefault="00BE0843" w:rsidP="00BE0843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21C55892" wp14:editId="2AE39FFF">
                  <wp:extent cx="108585" cy="102870"/>
                  <wp:effectExtent l="0" t="0" r="5715" b="0"/>
                  <wp:docPr id="8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797DD3FF" wp14:editId="6B3AE016">
                  <wp:extent cx="80010" cy="82677"/>
                  <wp:effectExtent l="0" t="0" r="0" b="6350"/>
                  <wp:docPr id="9" name="Picture 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BE0843" w14:paraId="57F2EE82" w14:textId="77777777" w:rsidTr="00D948B8">
        <w:tc>
          <w:tcPr>
            <w:tcW w:w="1912" w:type="dxa"/>
          </w:tcPr>
          <w:p w14:paraId="67D1733A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693E5581" w14:textId="77777777" w:rsidR="00BE0843" w:rsidRDefault="00BE0843" w:rsidP="00D948B8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1763231D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5146BC91" w14:textId="77777777" w:rsidR="00BE0843" w:rsidRDefault="00BE0843" w:rsidP="00D948B8">
            <w:pPr>
              <w:rPr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4CB38EF9" wp14:editId="1F80BE5A">
                  <wp:extent cx="113665" cy="100330"/>
                  <wp:effectExtent l="0" t="0" r="635" b="1270"/>
                  <wp:docPr id="10" name="Picture 9" descr="Icon&#10;&#10;&#10;&#10;&#10;&#10;&#10;&#10;&#10;&#10;&#10;&#10;&#10;&#10;&#10;&#10;&#10;&#10;&#10;&#10;&#10;&#10;&#10;&#10;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con&#10;&#10;&#10;&#10;&#10;&#10;&#10;&#10;&#10;&#10;&#10;&#10;&#10;&#10;&#10;&#10;&#10;&#10;&#10;&#10;&#10;&#10;&#10;&#10;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665" cy="100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Human</w:t>
            </w:r>
          </w:p>
          <w:p w14:paraId="21BCE6E3" w14:textId="77777777" w:rsidR="00BE0843" w:rsidRDefault="00BE0843" w:rsidP="00D948B8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291338A5" wp14:editId="6170E363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66F24EA1" w14:textId="77777777" w:rsidR="00BE0843" w:rsidRDefault="00BE0843" w:rsidP="00D948B8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42D037D0" wp14:editId="48FA0127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8BF7138" w14:textId="77777777" w:rsidR="00BE0843" w:rsidRDefault="00BE0843" w:rsidP="00D948B8">
            <w:pPr>
              <w:rPr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A0AFFCC" wp14:editId="67BC7E33">
                  <wp:extent cx="73660" cy="73660"/>
                  <wp:effectExtent l="0" t="0" r="2540" b="2540"/>
                  <wp:docPr id="12" name="Picture 10" descr="Icon&#10;&#10;&#10;&#10;&#10;&#10;&#10;&#10;&#10;&#10;&#10;&#10;&#10;&#10;&#10;&#10;&#10;&#10;&#10;&#10;&#10;&#10;&#10;&#10;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&#10;&#10;&#10;&#10;&#10;&#10;&#10;&#10;&#10;&#10;&#10;&#10;&#10;&#10;&#10;&#10;&#10;&#10;&#10;&#10;&#10;&#10;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660" cy="73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Computer</w:t>
            </w:r>
          </w:p>
          <w:p w14:paraId="63675F69" w14:textId="77777777" w:rsidR="00BE0843" w:rsidRDefault="00BE0843" w:rsidP="00D948B8">
            <w:pPr>
              <w:rPr>
                <w:szCs w:val="22"/>
              </w:rPr>
            </w:pPr>
          </w:p>
          <w:p w14:paraId="0FC438E8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75C7D61F" w14:textId="77777777" w:rsidR="00BE0843" w:rsidRDefault="00BE0843" w:rsidP="00D948B8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0E6E6C29" w14:textId="77777777" w:rsidR="00BE0843" w:rsidRDefault="00BE0843" w:rsidP="00D948B8">
            <w:pPr>
              <w:rPr>
                <w:szCs w:val="22"/>
              </w:rPr>
            </w:pPr>
            <w:r>
              <w:fldChar w:fldCharType="begin"/>
            </w:r>
            <w:r>
              <w:instrText xml:space="preserve"> INCLUDEPICTURE "/var/folders/d1/dp8zs88j3p3_vx66ld84vftjm5ps3z/T/com.microsoft.Word/WebArchiveCopyPasteTempFiles/SOS_game.pn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5D3FD7A3" wp14:editId="75407D7A">
                  <wp:extent cx="1885950" cy="1885950"/>
                  <wp:effectExtent l="0" t="0" r="6350" b="6350"/>
                  <wp:docPr id="13" name="Picture 13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980" w:type="dxa"/>
          </w:tcPr>
          <w:p w14:paraId="3D380EFA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2AA35B7F" w14:textId="77777777" w:rsidR="00BE0843" w:rsidRDefault="00BE0843" w:rsidP="00D948B8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57F9E656" w14:textId="77777777" w:rsidR="00BE0843" w:rsidRDefault="00BE0843" w:rsidP="00D948B8">
            <w:pPr>
              <w:jc w:val="center"/>
              <w:rPr>
                <w:szCs w:val="22"/>
              </w:rPr>
            </w:pPr>
          </w:p>
          <w:p w14:paraId="29064ADC" w14:textId="77777777" w:rsidR="00BE0843" w:rsidRDefault="00BE0843" w:rsidP="00D948B8">
            <w:pPr>
              <w:ind w:left="288"/>
              <w:rPr>
                <w:szCs w:val="22"/>
              </w:rPr>
            </w:pPr>
            <w:r w:rsidRPr="008F58EF">
              <w:rPr>
                <w:noProof/>
              </w:rPr>
              <w:drawing>
                <wp:inline distT="0" distB="0" distL="0" distR="0" wp14:anchorId="461A956D" wp14:editId="04E343DA">
                  <wp:extent cx="108585" cy="102870"/>
                  <wp:effectExtent l="0" t="0" r="5715" b="0"/>
                  <wp:docPr id="30" name="Picture 9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Human</w:t>
            </w:r>
          </w:p>
          <w:p w14:paraId="717296B0" w14:textId="77777777" w:rsidR="00BE0843" w:rsidRDefault="00BE0843" w:rsidP="00D948B8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1DAEC017" wp14:editId="540BE72E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540BC3B0" w14:textId="77777777" w:rsidR="00BE0843" w:rsidRDefault="00BE0843" w:rsidP="00D948B8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7B0ABB9" wp14:editId="7FB8B424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625F2A8D" w14:textId="77777777" w:rsidR="00BE0843" w:rsidRDefault="00BE0843" w:rsidP="00D948B8">
            <w:pPr>
              <w:ind w:left="288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BE3C468" wp14:editId="1BF2C963">
                  <wp:extent cx="80010" cy="80010"/>
                  <wp:effectExtent l="0" t="0" r="0" b="0"/>
                  <wp:docPr id="34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Computer</w:t>
            </w:r>
          </w:p>
          <w:p w14:paraId="77F04779" w14:textId="170C914C" w:rsidR="00BE0843" w:rsidRDefault="00BE0843" w:rsidP="00D948B8">
            <w:pPr>
              <w:ind w:left="288"/>
              <w:rPr>
                <w:szCs w:val="22"/>
              </w:rPr>
            </w:pPr>
          </w:p>
        </w:tc>
      </w:tr>
      <w:tr w:rsidR="00BE0843" w14:paraId="374EE104" w14:textId="77777777" w:rsidTr="00D948B8">
        <w:tc>
          <w:tcPr>
            <w:tcW w:w="1912" w:type="dxa"/>
          </w:tcPr>
          <w:p w14:paraId="1DB4CD51" w14:textId="582EDCA9" w:rsidR="00BE0843" w:rsidRDefault="00BE0843" w:rsidP="00D948B8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3C3558F8" w14:textId="77777777" w:rsidR="00BE0843" w:rsidRDefault="00BE0843" w:rsidP="00D948B8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65A2F2F0" w14:textId="77777777" w:rsidR="00BE0843" w:rsidRDefault="00BE0843" w:rsidP="00D948B8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E4FF5CB" wp14:editId="4C952EAF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4AA29D3" w14:textId="77777777" w:rsidR="00BE0843" w:rsidRPr="00BA2484" w:rsidRDefault="00BE0843" w:rsidP="00BE0843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4FF5CB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" fillcolor="#d8d8d8 [2732]" strokeweight="1pt">
                      <v:textbox inset="0,0,0,0">
                        <w:txbxContent>
                          <w:p w14:paraId="64AA29D3" w14:textId="77777777" w:rsidR="00BE0843" w:rsidRPr="00BA2484" w:rsidRDefault="00BE0843" w:rsidP="00BE0843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81B2BA5" w14:textId="3B1B1472" w:rsidR="00BE0843" w:rsidRDefault="00BE0843" w:rsidP="00BE0843">
      <w:pPr>
        <w:snapToGrid w:val="0"/>
        <w:spacing w:before="120"/>
        <w:rPr>
          <w:szCs w:val="22"/>
        </w:rPr>
      </w:pPr>
      <w:r>
        <w:rPr>
          <w:szCs w:val="22"/>
        </w:rPr>
        <w:br w:type="textWrapping" w:clear="all"/>
      </w:r>
    </w:p>
    <w:p w14:paraId="23EF8A9A" w14:textId="51BFDD5A" w:rsidR="0010407F" w:rsidRPr="004D39C6" w:rsidRDefault="0010407F" w:rsidP="0010407F">
      <w:pPr>
        <w:snapToGrid w:val="0"/>
        <w:spacing w:before="120"/>
        <w:rPr>
          <w:rFonts w:ascii="Times New Roman" w:hAnsi="Times New Roman" w:cs="Times New Roman"/>
          <w:szCs w:val="22"/>
        </w:rPr>
      </w:pPr>
      <w:r w:rsidRPr="004D39C6">
        <w:rPr>
          <w:rFonts w:ascii="Times New Roman" w:hAnsi="Times New Roman" w:cs="Times New Roman"/>
          <w:szCs w:val="22"/>
        </w:rPr>
        <w:t xml:space="preserve">Figure 1. Sample GUI layout of the working program </w:t>
      </w:r>
      <w:r>
        <w:rPr>
          <w:rFonts w:ascii="Times New Roman" w:hAnsi="Times New Roman" w:cs="Times New Roman"/>
          <w:szCs w:val="22"/>
        </w:rPr>
        <w:t>for</w:t>
      </w:r>
      <w:r w:rsidRPr="004D39C6">
        <w:rPr>
          <w:rFonts w:ascii="Times New Roman" w:hAnsi="Times New Roman" w:cs="Times New Roman"/>
          <w:szCs w:val="22"/>
        </w:rPr>
        <w:t xml:space="preserve"> Sprint </w:t>
      </w:r>
      <w:r w:rsidR="000B19C2">
        <w:rPr>
          <w:rFonts w:ascii="Times New Roman" w:hAnsi="Times New Roman" w:cs="Times New Roman"/>
          <w:szCs w:val="22"/>
        </w:rPr>
        <w:t>4</w:t>
      </w:r>
    </w:p>
    <w:p w14:paraId="5637561D" w14:textId="4B1AFA89" w:rsidR="0010407F" w:rsidRPr="00172067" w:rsidRDefault="00172067" w:rsidP="00BE0843">
      <w:pPr>
        <w:snapToGrid w:val="0"/>
        <w:spacing w:before="120"/>
        <w:rPr>
          <w:rFonts w:ascii="Times New Roman" w:hAnsi="Times New Roman" w:cs="Times New Roman"/>
          <w:b/>
          <w:bCs/>
          <w:szCs w:val="22"/>
        </w:rPr>
      </w:pPr>
      <w:r w:rsidRPr="00172067">
        <w:rPr>
          <w:rFonts w:ascii="Times New Roman" w:hAnsi="Times New Roman" w:cs="Times New Roman"/>
          <w:b/>
          <w:bCs/>
          <w:szCs w:val="22"/>
        </w:rPr>
        <w:t>Total points: 24</w:t>
      </w:r>
    </w:p>
    <w:p w14:paraId="56DE72F0" w14:textId="77777777" w:rsidR="001F4935" w:rsidRPr="006A68BC" w:rsidRDefault="001F4935">
      <w:pPr>
        <w:rPr>
          <w:rFonts w:ascii="Times New Roman" w:hAnsi="Times New Roman" w:cs="Times New Roman"/>
        </w:rPr>
      </w:pPr>
    </w:p>
    <w:p w14:paraId="6DB8D806" w14:textId="721A9185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Demonstration (</w:t>
      </w:r>
      <w:r w:rsidR="00DC11F6">
        <w:rPr>
          <w:rFonts w:ascii="Times New Roman" w:hAnsi="Times New Roman" w:cs="Times New Roman"/>
          <w:b/>
          <w:bCs/>
        </w:rPr>
        <w:t>8</w:t>
      </w:r>
      <w:r w:rsidRPr="007B2B0E">
        <w:rPr>
          <w:rFonts w:ascii="Times New Roman" w:hAnsi="Times New Roman" w:cs="Times New Roman"/>
          <w:b/>
          <w:bCs/>
        </w:rPr>
        <w:t xml:space="preserve"> points)</w:t>
      </w:r>
    </w:p>
    <w:p w14:paraId="67444581" w14:textId="77777777" w:rsidR="003C058B" w:rsidRPr="006A68BC" w:rsidRDefault="003C058B" w:rsidP="003C058B">
      <w:pPr>
        <w:ind w:left="4320"/>
        <w:rPr>
          <w:rFonts w:ascii="Times New Roman" w:hAnsi="Times New Roman" w:cs="Times New Roman"/>
        </w:rPr>
      </w:pPr>
    </w:p>
    <w:p w14:paraId="15D375B8" w14:textId="77777777" w:rsidR="00554EB6" w:rsidRDefault="003C058B" w:rsidP="00554EB6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 a</w:t>
      </w:r>
      <w:r w:rsidR="00554EB6">
        <w:rPr>
          <w:rFonts w:ascii="Times New Roman" w:hAnsi="Times New Roman" w:cs="Times New Roman"/>
        </w:rPr>
        <w:t xml:space="preserve"> link to a</w:t>
      </w:r>
      <w:r>
        <w:rPr>
          <w:rFonts w:ascii="Times New Roman" w:hAnsi="Times New Roman" w:cs="Times New Roman"/>
        </w:rPr>
        <w:t xml:space="preserve"> video of no more than </w:t>
      </w:r>
      <w:r w:rsidR="000D6A33">
        <w:rPr>
          <w:rFonts w:ascii="Times New Roman" w:hAnsi="Times New Roman" w:cs="Times New Roman"/>
        </w:rPr>
        <w:t>five</w:t>
      </w:r>
      <w:r>
        <w:rPr>
          <w:rFonts w:ascii="Times New Roman" w:hAnsi="Times New Roman" w:cs="Times New Roman"/>
        </w:rPr>
        <w:t xml:space="preserve"> minutes, clearly demonstrating that </w:t>
      </w:r>
      <w:r w:rsidRPr="00D376FA">
        <w:rPr>
          <w:rFonts w:ascii="Times New Roman" w:hAnsi="Times New Roman" w:cs="Times New Roman"/>
        </w:rPr>
        <w:t>you ha</w:t>
      </w:r>
      <w:r>
        <w:rPr>
          <w:rFonts w:ascii="Times New Roman" w:hAnsi="Times New Roman" w:cs="Times New Roman"/>
        </w:rPr>
        <w:t>ve</w:t>
      </w:r>
      <w:r w:rsidRPr="00D376FA">
        <w:rPr>
          <w:rFonts w:ascii="Times New Roman" w:hAnsi="Times New Roman" w:cs="Times New Roman"/>
        </w:rPr>
        <w:t xml:space="preserve"> implemented the </w:t>
      </w:r>
      <w:r w:rsidR="00CD3054" w:rsidRPr="00E320D0">
        <w:rPr>
          <w:rFonts w:ascii="Times New Roman" w:hAnsi="Times New Roman" w:cs="Times New Roman"/>
          <w:color w:val="FF0000"/>
        </w:rPr>
        <w:t>computer opponent</w:t>
      </w:r>
      <w:r w:rsidRPr="00E320D0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</w:rPr>
        <w:t>features and written some automated unit tests</w:t>
      </w:r>
      <w:r w:rsidRPr="0017045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554EB6" w:rsidRPr="00810A87">
        <w:rPr>
          <w:rFonts w:ascii="Times New Roman" w:hAnsi="Times New Roman" w:cs="Times New Roman"/>
          <w:color w:val="FF0000"/>
        </w:rPr>
        <w:t>No points will be given without a video link.</w:t>
      </w:r>
    </w:p>
    <w:p w14:paraId="3A225080" w14:textId="43B0BDFA" w:rsidR="00554EB6" w:rsidRPr="00A42E45" w:rsidRDefault="00554EB6" w:rsidP="00A42E45">
      <w:pPr>
        <w:ind w:left="360"/>
        <w:rPr>
          <w:rFonts w:ascii="Times New Roman" w:hAnsi="Times New Roman" w:cs="Times New Roman"/>
          <w:b/>
          <w:bCs/>
          <w:color w:val="FF0000"/>
        </w:rPr>
      </w:pPr>
      <w:r w:rsidRPr="00675A87">
        <w:rPr>
          <w:rFonts w:ascii="Times New Roman" w:hAnsi="Times New Roman" w:cs="Times New Roman"/>
          <w:b/>
          <w:bCs/>
          <w:color w:val="FF0000"/>
        </w:rPr>
        <w:t>You</w:t>
      </w:r>
      <w:r>
        <w:rPr>
          <w:rFonts w:ascii="Times New Roman" w:hAnsi="Times New Roman" w:cs="Times New Roman"/>
          <w:b/>
          <w:bCs/>
          <w:color w:val="FF0000"/>
        </w:rPr>
        <w:t>T</w:t>
      </w:r>
      <w:r w:rsidRPr="00675A87">
        <w:rPr>
          <w:rFonts w:ascii="Times New Roman" w:hAnsi="Times New Roman" w:cs="Times New Roman"/>
          <w:b/>
          <w:bCs/>
          <w:color w:val="FF0000"/>
        </w:rPr>
        <w:t>ube/</w:t>
      </w:r>
      <w:r>
        <w:rPr>
          <w:rFonts w:ascii="Times New Roman" w:hAnsi="Times New Roman" w:cs="Times New Roman"/>
          <w:b/>
          <w:bCs/>
          <w:color w:val="FF0000"/>
        </w:rPr>
        <w:t>P</w:t>
      </w:r>
      <w:r w:rsidRPr="00675A87">
        <w:rPr>
          <w:rFonts w:ascii="Times New Roman" w:hAnsi="Times New Roman" w:cs="Times New Roman"/>
          <w:b/>
          <w:bCs/>
          <w:color w:val="FF0000"/>
        </w:rPr>
        <w:t xml:space="preserve">anopto link: </w:t>
      </w:r>
    </w:p>
    <w:p w14:paraId="2A8B00D3" w14:textId="3129B2FC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t>A complete simple game where the blue player is a human, the red player is the computer, and there is a winner</w:t>
      </w:r>
    </w:p>
    <w:p w14:paraId="774CDCDF" w14:textId="27C42DD6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t>A complete general game where the blue player is the computer, the red player is a human, and there is a winner</w:t>
      </w:r>
    </w:p>
    <w:p w14:paraId="71C87264" w14:textId="71AC8734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t>A complete simple game where both sides are played by the computer</w:t>
      </w:r>
    </w:p>
    <w:p w14:paraId="6A5C4B7A" w14:textId="3134D990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lastRenderedPageBreak/>
        <w:t>A complete general game where both sides are played by the computer</w:t>
      </w:r>
    </w:p>
    <w:p w14:paraId="538B2900" w14:textId="7B8757DC" w:rsidR="000D6A33" w:rsidRPr="000D6A33" w:rsidRDefault="000D6A33" w:rsidP="000D6A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0D6A33">
        <w:rPr>
          <w:rFonts w:ascii="Times New Roman" w:hAnsi="Times New Roman" w:cs="Times New Roman"/>
        </w:rPr>
        <w:t xml:space="preserve">Some automated unit tests for the computer opponent. </w:t>
      </w:r>
    </w:p>
    <w:p w14:paraId="4E06EF19" w14:textId="685D6DC1" w:rsidR="003C058B" w:rsidRDefault="003C058B" w:rsidP="003C058B">
      <w:pPr>
        <w:rPr>
          <w:rFonts w:ascii="Times New Roman" w:hAnsi="Times New Roman" w:cs="Times New Roman"/>
        </w:rPr>
      </w:pPr>
    </w:p>
    <w:p w14:paraId="6B050196" w14:textId="77777777" w:rsidR="009F6965" w:rsidRDefault="009F6965" w:rsidP="009F6965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video, you must explain what is being demonstrated.</w:t>
      </w:r>
    </w:p>
    <w:p w14:paraId="634862D9" w14:textId="77777777" w:rsidR="009F6965" w:rsidRDefault="009F6965" w:rsidP="003C058B">
      <w:pPr>
        <w:rPr>
          <w:rFonts w:ascii="Times New Roman" w:hAnsi="Times New Roman" w:cs="Times New Roman"/>
        </w:rPr>
      </w:pPr>
    </w:p>
    <w:p w14:paraId="1BD90D0B" w14:textId="6434CB3D" w:rsidR="0010407F" w:rsidRPr="0010407F" w:rsidRDefault="0010407F" w:rsidP="00104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10407F">
        <w:rPr>
          <w:rFonts w:ascii="Times New Roman" w:hAnsi="Times New Roman" w:cs="Times New Roman"/>
          <w:b/>
        </w:rPr>
        <w:t xml:space="preserve">User Stories for the Computer Opponent </w:t>
      </w:r>
      <w:r w:rsidR="00CD3054">
        <w:rPr>
          <w:rFonts w:ascii="Times New Roman" w:hAnsi="Times New Roman" w:cs="Times New Roman"/>
          <w:b/>
        </w:rPr>
        <w:t xml:space="preserve">Requirements </w:t>
      </w:r>
      <w:r w:rsidRPr="0010407F">
        <w:rPr>
          <w:rFonts w:ascii="Times New Roman" w:hAnsi="Times New Roman" w:cs="Times New Roman"/>
          <w:b/>
        </w:rPr>
        <w:t>(</w:t>
      </w:r>
      <w:r>
        <w:rPr>
          <w:rFonts w:ascii="Times New Roman" w:hAnsi="Times New Roman" w:cs="Times New Roman"/>
          <w:b/>
        </w:rPr>
        <w:t>1</w:t>
      </w:r>
      <w:r w:rsidRPr="0010407F">
        <w:rPr>
          <w:rFonts w:ascii="Times New Roman" w:hAnsi="Times New Roman" w:cs="Times New Roman"/>
          <w:b/>
        </w:rPr>
        <w:t xml:space="preserve"> points)</w:t>
      </w:r>
    </w:p>
    <w:p w14:paraId="70D62E0B" w14:textId="77777777" w:rsidR="0010407F" w:rsidRDefault="0010407F" w:rsidP="0010407F">
      <w:pPr>
        <w:rPr>
          <w:rFonts w:ascii="Times New Roman" w:hAnsi="Times New Roman" w:cs="Times New Roman"/>
        </w:rPr>
      </w:pPr>
    </w:p>
    <w:p w14:paraId="63B14E09" w14:textId="77777777" w:rsidR="0010407F" w:rsidRPr="003200C8" w:rsidRDefault="0010407F" w:rsidP="0010407F">
      <w:pPr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User Story </w:t>
      </w:r>
      <w:r w:rsidRPr="003200C8">
        <w:rPr>
          <w:rFonts w:ascii="Times New Roman" w:hAnsi="Times New Roman" w:cs="Times New Roman"/>
          <w:b/>
          <w:bCs/>
        </w:rPr>
        <w:t>Template</w:t>
      </w:r>
      <w:r>
        <w:rPr>
          <w:rFonts w:ascii="Times New Roman" w:hAnsi="Times New Roman" w:cs="Times New Roman"/>
        </w:rPr>
        <w:t xml:space="preserve">: </w:t>
      </w:r>
      <w:r w:rsidRPr="003200C8">
        <w:rPr>
          <w:rFonts w:ascii="Times New Roman" w:hAnsi="Times New Roman" w:cs="Times New Roman"/>
        </w:rPr>
        <w:t>As a &lt;role&gt;, I want &lt;goal&gt; [so that &lt;benefit&gt;]</w:t>
      </w:r>
    </w:p>
    <w:p w14:paraId="240B9ACB" w14:textId="77777777" w:rsidR="0010407F" w:rsidRDefault="0010407F" w:rsidP="0010407F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536"/>
        <w:gridCol w:w="1683"/>
        <w:gridCol w:w="5611"/>
        <w:gridCol w:w="990"/>
        <w:gridCol w:w="1440"/>
      </w:tblGrid>
      <w:tr w:rsidR="0010407F" w:rsidRPr="003200C8" w14:paraId="1653A0A3" w14:textId="77777777" w:rsidTr="00D948B8">
        <w:tc>
          <w:tcPr>
            <w:tcW w:w="536" w:type="dxa"/>
          </w:tcPr>
          <w:p w14:paraId="6C3E2A52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683" w:type="dxa"/>
          </w:tcPr>
          <w:p w14:paraId="27EA7E0E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611" w:type="dxa"/>
          </w:tcPr>
          <w:p w14:paraId="69F2B913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990" w:type="dxa"/>
          </w:tcPr>
          <w:p w14:paraId="1FB2ED83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2E4E8BBD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10407F" w:rsidRPr="003200C8" w14:paraId="3815F16D" w14:textId="77777777" w:rsidTr="00D948B8">
        <w:tc>
          <w:tcPr>
            <w:tcW w:w="536" w:type="dxa"/>
          </w:tcPr>
          <w:p w14:paraId="214651ED" w14:textId="4E44EC0F" w:rsidR="0010407F" w:rsidRPr="003200C8" w:rsidRDefault="006234C6" w:rsidP="00D948B8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8</w:t>
            </w:r>
          </w:p>
        </w:tc>
        <w:tc>
          <w:tcPr>
            <w:tcW w:w="1683" w:type="dxa"/>
          </w:tcPr>
          <w:p w14:paraId="21C1BA3B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611" w:type="dxa"/>
          </w:tcPr>
          <w:p w14:paraId="201227B4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7389D5B1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9D7D513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0407F" w:rsidRPr="003200C8" w14:paraId="3839A2C8" w14:textId="77777777" w:rsidTr="00D948B8">
        <w:tc>
          <w:tcPr>
            <w:tcW w:w="536" w:type="dxa"/>
          </w:tcPr>
          <w:p w14:paraId="3512791A" w14:textId="77777777" w:rsidR="0010407F" w:rsidRPr="003200C8" w:rsidRDefault="0010407F" w:rsidP="00D948B8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..</w:t>
            </w:r>
          </w:p>
        </w:tc>
        <w:tc>
          <w:tcPr>
            <w:tcW w:w="1683" w:type="dxa"/>
          </w:tcPr>
          <w:p w14:paraId="20BCAFB7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611" w:type="dxa"/>
          </w:tcPr>
          <w:p w14:paraId="01ADCE16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03C7C3DD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21B1ACA9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0407F" w:rsidRPr="003200C8" w14:paraId="43235DDA" w14:textId="77777777" w:rsidTr="00D948B8">
        <w:tc>
          <w:tcPr>
            <w:tcW w:w="536" w:type="dxa"/>
          </w:tcPr>
          <w:p w14:paraId="1626A39F" w14:textId="77777777" w:rsidR="0010407F" w:rsidRPr="003200C8" w:rsidRDefault="0010407F" w:rsidP="00D948B8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683" w:type="dxa"/>
          </w:tcPr>
          <w:p w14:paraId="635FB52B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611" w:type="dxa"/>
          </w:tcPr>
          <w:p w14:paraId="69B62B7A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990" w:type="dxa"/>
          </w:tcPr>
          <w:p w14:paraId="0CAEE700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40" w:type="dxa"/>
          </w:tcPr>
          <w:p w14:paraId="2CE0B242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64311462" w14:textId="77777777" w:rsidR="0010407F" w:rsidRDefault="0010407F" w:rsidP="0010407F">
      <w:pPr>
        <w:rPr>
          <w:rFonts w:ascii="Times New Roman" w:hAnsi="Times New Roman" w:cs="Times New Roman"/>
        </w:rPr>
      </w:pPr>
    </w:p>
    <w:p w14:paraId="61DFFEC0" w14:textId="2C9AFA7D" w:rsidR="0010407F" w:rsidRPr="006234C6" w:rsidRDefault="0010407F" w:rsidP="001040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10407F">
        <w:rPr>
          <w:rFonts w:ascii="Times New Roman" w:hAnsi="Times New Roman" w:cs="Times New Roman"/>
          <w:b/>
        </w:rPr>
        <w:t xml:space="preserve">Acceptance Criteria (AC) for the Computer Opponent </w:t>
      </w:r>
      <w:r w:rsidR="00CD3054">
        <w:rPr>
          <w:rFonts w:ascii="Times New Roman" w:hAnsi="Times New Roman" w:cs="Times New Roman"/>
          <w:b/>
        </w:rPr>
        <w:t>Requirements</w:t>
      </w:r>
      <w:r w:rsidR="00E320D0">
        <w:rPr>
          <w:rFonts w:ascii="Times New Roman" w:hAnsi="Times New Roman" w:cs="Times New Roman"/>
          <w:b/>
        </w:rPr>
        <w:t xml:space="preserve"> </w:t>
      </w:r>
      <w:r w:rsidRPr="0010407F">
        <w:rPr>
          <w:rFonts w:ascii="Times New Roman" w:hAnsi="Times New Roman" w:cs="Times New Roman"/>
          <w:b/>
        </w:rPr>
        <w:t>(</w:t>
      </w:r>
      <w:r w:rsidR="00DC11F6">
        <w:rPr>
          <w:rFonts w:ascii="Times New Roman" w:hAnsi="Times New Roman" w:cs="Times New Roman"/>
          <w:b/>
        </w:rPr>
        <w:t>4</w:t>
      </w:r>
      <w:r w:rsidRPr="0010407F">
        <w:rPr>
          <w:rFonts w:ascii="Times New Roman" w:hAnsi="Times New Roman" w:cs="Times New Roman"/>
          <w:b/>
        </w:rPr>
        <w:t xml:space="preserve"> points)</w:t>
      </w:r>
    </w:p>
    <w:p w14:paraId="10C6D2D9" w14:textId="7ED1F6F5" w:rsidR="006234C6" w:rsidRDefault="006234C6" w:rsidP="001040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or delete rows as needed.</w:t>
      </w:r>
    </w:p>
    <w:p w14:paraId="03CC66BE" w14:textId="77777777" w:rsidR="006234C6" w:rsidRDefault="006234C6" w:rsidP="0010407F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95"/>
        <w:gridCol w:w="540"/>
        <w:gridCol w:w="5997"/>
        <w:gridCol w:w="2023"/>
      </w:tblGrid>
      <w:tr w:rsidR="0010407F" w:rsidRPr="003200C8" w14:paraId="77C5EB9B" w14:textId="77777777" w:rsidTr="00D948B8">
        <w:tc>
          <w:tcPr>
            <w:tcW w:w="1695" w:type="dxa"/>
          </w:tcPr>
          <w:p w14:paraId="693CE5BD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0466344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075B1F38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4DC94FF4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3F0D2EB7" w14:textId="77777777" w:rsidR="0010407F" w:rsidRPr="003200C8" w:rsidRDefault="0010407F" w:rsidP="00D948B8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Status (completed, toDo, inPprogress)</w:t>
            </w:r>
          </w:p>
        </w:tc>
      </w:tr>
      <w:tr w:rsidR="0010407F" w:rsidRPr="003200C8" w14:paraId="7F847A36" w14:textId="77777777" w:rsidTr="00D948B8">
        <w:tc>
          <w:tcPr>
            <w:tcW w:w="1695" w:type="dxa"/>
            <w:vMerge w:val="restart"/>
          </w:tcPr>
          <w:p w14:paraId="7EECA44C" w14:textId="16B7942A" w:rsidR="0010407F" w:rsidRPr="003200C8" w:rsidRDefault="006234C6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8</w:t>
            </w:r>
            <w:r w:rsidR="0010407F"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story one</w:t>
            </w:r>
          </w:p>
        </w:tc>
        <w:tc>
          <w:tcPr>
            <w:tcW w:w="540" w:type="dxa"/>
          </w:tcPr>
          <w:p w14:paraId="5767F5B6" w14:textId="5DB0E1D0" w:rsidR="0010407F" w:rsidRPr="003200C8" w:rsidRDefault="006234C6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8</w:t>
            </w:r>
            <w:r w:rsidR="0010407F" w:rsidRPr="003200C8">
              <w:rPr>
                <w:rFonts w:ascii="Times New Roman" w:hAnsi="Times New Roman" w:cs="Times New Roman"/>
                <w:sz w:val="21"/>
                <w:szCs w:val="21"/>
              </w:rPr>
              <w:t>.1</w:t>
            </w:r>
          </w:p>
        </w:tc>
        <w:tc>
          <w:tcPr>
            <w:tcW w:w="5997" w:type="dxa"/>
          </w:tcPr>
          <w:p w14:paraId="4A4A3BEE" w14:textId="37CFB744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 w:rsidR="006234C6">
              <w:rPr>
                <w:rFonts w:ascii="Times New Roman" w:hAnsi="Times New Roman" w:cs="Times New Roman"/>
                <w:sz w:val="21"/>
                <w:szCs w:val="21"/>
              </w:rPr>
              <w:t>8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.1 &lt;scenario description&gt;</w:t>
            </w:r>
          </w:p>
          <w:p w14:paraId="1CE9FA1F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</w:p>
          <w:p w14:paraId="572D36E0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</w:p>
          <w:p w14:paraId="7C9F1161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Then </w:t>
            </w:r>
          </w:p>
        </w:tc>
        <w:tc>
          <w:tcPr>
            <w:tcW w:w="2023" w:type="dxa"/>
          </w:tcPr>
          <w:p w14:paraId="7D6AA68D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0407F" w:rsidRPr="003200C8" w14:paraId="48A37FF1" w14:textId="77777777" w:rsidTr="00D948B8">
        <w:tc>
          <w:tcPr>
            <w:tcW w:w="1695" w:type="dxa"/>
            <w:vMerge/>
          </w:tcPr>
          <w:p w14:paraId="185167B9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604F2A9" w14:textId="0A709D17" w:rsidR="0010407F" w:rsidRPr="003200C8" w:rsidRDefault="006234C6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8</w:t>
            </w:r>
            <w:r w:rsidR="0010407F" w:rsidRPr="003200C8">
              <w:rPr>
                <w:rFonts w:ascii="Times New Roman" w:hAnsi="Times New Roman" w:cs="Times New Roman"/>
                <w:sz w:val="21"/>
                <w:szCs w:val="21"/>
              </w:rPr>
              <w:t>.2</w:t>
            </w:r>
          </w:p>
        </w:tc>
        <w:tc>
          <w:tcPr>
            <w:tcW w:w="5997" w:type="dxa"/>
          </w:tcPr>
          <w:p w14:paraId="06DDF7B1" w14:textId="46019F04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 w:rsidR="006234C6">
              <w:rPr>
                <w:rFonts w:ascii="Times New Roman" w:hAnsi="Times New Roman" w:cs="Times New Roman"/>
                <w:sz w:val="21"/>
                <w:szCs w:val="21"/>
              </w:rPr>
              <w:t>8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.2 &lt;scenario description&gt;</w:t>
            </w:r>
          </w:p>
          <w:p w14:paraId="0C7400EB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</w:p>
          <w:p w14:paraId="5953F303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</w:p>
          <w:p w14:paraId="049EAA69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</w:p>
        </w:tc>
        <w:tc>
          <w:tcPr>
            <w:tcW w:w="2023" w:type="dxa"/>
          </w:tcPr>
          <w:p w14:paraId="55FC3C56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0407F" w:rsidRPr="003200C8" w14:paraId="35F766DC" w14:textId="77777777" w:rsidTr="00D948B8">
        <w:tc>
          <w:tcPr>
            <w:tcW w:w="1695" w:type="dxa"/>
            <w:vMerge/>
          </w:tcPr>
          <w:p w14:paraId="43700C14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3C8C38B4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…</w:t>
            </w:r>
          </w:p>
        </w:tc>
        <w:tc>
          <w:tcPr>
            <w:tcW w:w="5997" w:type="dxa"/>
          </w:tcPr>
          <w:p w14:paraId="6A681845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367808D3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0407F" w:rsidRPr="003200C8" w14:paraId="0D7B964C" w14:textId="77777777" w:rsidTr="00D948B8">
        <w:tc>
          <w:tcPr>
            <w:tcW w:w="1695" w:type="dxa"/>
            <w:vMerge w:val="restart"/>
          </w:tcPr>
          <w:p w14:paraId="6F31E873" w14:textId="64503F2D" w:rsidR="0010407F" w:rsidRPr="003200C8" w:rsidRDefault="006234C6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9</w:t>
            </w:r>
            <w:r w:rsidR="0010407F"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story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nine if needed</w:t>
            </w:r>
          </w:p>
        </w:tc>
        <w:tc>
          <w:tcPr>
            <w:tcW w:w="540" w:type="dxa"/>
          </w:tcPr>
          <w:p w14:paraId="68AF7E82" w14:textId="4F3E2EA7" w:rsidR="0010407F" w:rsidRPr="003200C8" w:rsidRDefault="006234C6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9</w:t>
            </w:r>
            <w:r w:rsidR="0010407F" w:rsidRPr="003200C8">
              <w:rPr>
                <w:rFonts w:ascii="Times New Roman" w:hAnsi="Times New Roman" w:cs="Times New Roman"/>
                <w:sz w:val="21"/>
                <w:szCs w:val="21"/>
              </w:rPr>
              <w:t>.1</w:t>
            </w:r>
          </w:p>
        </w:tc>
        <w:tc>
          <w:tcPr>
            <w:tcW w:w="5997" w:type="dxa"/>
          </w:tcPr>
          <w:p w14:paraId="2F952F73" w14:textId="0AD934A8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AC </w:t>
            </w:r>
            <w:r w:rsidR="006234C6">
              <w:rPr>
                <w:rFonts w:ascii="Times New Roman" w:hAnsi="Times New Roman" w:cs="Times New Roman"/>
                <w:sz w:val="21"/>
                <w:szCs w:val="21"/>
              </w:rPr>
              <w:t>9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.1 &lt;scenario description&gt;</w:t>
            </w:r>
          </w:p>
          <w:p w14:paraId="094A09AD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Given </w:t>
            </w:r>
          </w:p>
          <w:p w14:paraId="7861DC7B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</w:p>
          <w:p w14:paraId="5D544215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</w:p>
        </w:tc>
        <w:tc>
          <w:tcPr>
            <w:tcW w:w="2023" w:type="dxa"/>
          </w:tcPr>
          <w:p w14:paraId="047812F3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10407F" w:rsidRPr="003200C8" w14:paraId="4923197B" w14:textId="77777777" w:rsidTr="00D948B8">
        <w:tc>
          <w:tcPr>
            <w:tcW w:w="1695" w:type="dxa"/>
            <w:vMerge/>
          </w:tcPr>
          <w:p w14:paraId="5941A6EB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6AD5FE2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…</w:t>
            </w:r>
          </w:p>
        </w:tc>
        <w:tc>
          <w:tcPr>
            <w:tcW w:w="5997" w:type="dxa"/>
          </w:tcPr>
          <w:p w14:paraId="04444B21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4B02E54A" w14:textId="77777777" w:rsidR="0010407F" w:rsidRPr="003200C8" w:rsidRDefault="0010407F" w:rsidP="00D948B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6295561A" w14:textId="77777777" w:rsidR="0010407F" w:rsidRDefault="0010407F" w:rsidP="0010407F">
      <w:pPr>
        <w:rPr>
          <w:rFonts w:ascii="Times New Roman" w:hAnsi="Times New Roman" w:cs="Times New Roman"/>
        </w:rPr>
      </w:pPr>
    </w:p>
    <w:p w14:paraId="1998F418" w14:textId="77777777" w:rsidR="0010407F" w:rsidRDefault="0010407F" w:rsidP="003C058B">
      <w:pPr>
        <w:rPr>
          <w:rFonts w:ascii="Times New Roman" w:hAnsi="Times New Roman" w:cs="Times New Roman"/>
        </w:rPr>
      </w:pPr>
    </w:p>
    <w:p w14:paraId="7B0F6D57" w14:textId="3D5B975F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B2B0E">
        <w:rPr>
          <w:rFonts w:ascii="Times New Roman" w:hAnsi="Times New Roman" w:cs="Times New Roman"/>
          <w:b/>
        </w:rPr>
        <w:t xml:space="preserve">Summary of </w:t>
      </w:r>
      <w:r w:rsidR="0010407F">
        <w:rPr>
          <w:rFonts w:ascii="Times New Roman" w:hAnsi="Times New Roman" w:cs="Times New Roman"/>
          <w:b/>
        </w:rPr>
        <w:t xml:space="preserve">All </w:t>
      </w:r>
      <w:r w:rsidRPr="007B2B0E">
        <w:rPr>
          <w:rFonts w:ascii="Times New Roman" w:hAnsi="Times New Roman" w:cs="Times New Roman"/>
          <w:b/>
        </w:rPr>
        <w:t>Source Code (1 points)</w:t>
      </w:r>
    </w:p>
    <w:p w14:paraId="19E2ABF4" w14:textId="77777777" w:rsidR="003C058B" w:rsidRPr="007B2B0E" w:rsidRDefault="003C058B" w:rsidP="003C058B">
      <w:pPr>
        <w:pStyle w:val="ListParagraph"/>
        <w:ind w:left="36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510"/>
        <w:gridCol w:w="3150"/>
        <w:gridCol w:w="1890"/>
      </w:tblGrid>
      <w:tr w:rsidR="003C058B" w:rsidRPr="007B2B0E" w14:paraId="472F75EA" w14:textId="77777777" w:rsidTr="001A13C9">
        <w:tc>
          <w:tcPr>
            <w:tcW w:w="3510" w:type="dxa"/>
          </w:tcPr>
          <w:p w14:paraId="27EB612C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 xml:space="preserve">Source code file name </w:t>
            </w:r>
          </w:p>
        </w:tc>
        <w:tc>
          <w:tcPr>
            <w:tcW w:w="3150" w:type="dxa"/>
          </w:tcPr>
          <w:p w14:paraId="0BFB8AF0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 or test code?</w:t>
            </w:r>
          </w:p>
        </w:tc>
        <w:tc>
          <w:tcPr>
            <w:tcW w:w="1890" w:type="dxa"/>
          </w:tcPr>
          <w:p w14:paraId="4C0DC445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# lines of code</w:t>
            </w:r>
          </w:p>
        </w:tc>
      </w:tr>
      <w:tr w:rsidR="003C058B" w:rsidRPr="007B2B0E" w14:paraId="013E17E0" w14:textId="77777777" w:rsidTr="001A13C9">
        <w:tc>
          <w:tcPr>
            <w:tcW w:w="3510" w:type="dxa"/>
          </w:tcPr>
          <w:p w14:paraId="02CB6C9A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14:paraId="5111F436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38D2922A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</w:p>
        </w:tc>
      </w:tr>
      <w:tr w:rsidR="003C058B" w:rsidRPr="007B2B0E" w14:paraId="6B9ED0EE" w14:textId="77777777" w:rsidTr="001A13C9">
        <w:tc>
          <w:tcPr>
            <w:tcW w:w="3510" w:type="dxa"/>
          </w:tcPr>
          <w:p w14:paraId="46268BD8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50" w:type="dxa"/>
          </w:tcPr>
          <w:p w14:paraId="4FCFC266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890" w:type="dxa"/>
          </w:tcPr>
          <w:p w14:paraId="70619BB1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</w:p>
        </w:tc>
      </w:tr>
      <w:tr w:rsidR="003C058B" w:rsidRPr="007B2B0E" w14:paraId="1FC7C668" w14:textId="77777777" w:rsidTr="001A13C9">
        <w:tc>
          <w:tcPr>
            <w:tcW w:w="6660" w:type="dxa"/>
            <w:gridSpan w:val="2"/>
          </w:tcPr>
          <w:p w14:paraId="46C22F93" w14:textId="77777777" w:rsidR="003C058B" w:rsidRPr="007B2B0E" w:rsidRDefault="003C058B" w:rsidP="001A13C9">
            <w:pPr>
              <w:jc w:val="right"/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890" w:type="dxa"/>
          </w:tcPr>
          <w:p w14:paraId="22A7F0A6" w14:textId="77777777" w:rsidR="003C058B" w:rsidRPr="007B2B0E" w:rsidRDefault="003C058B" w:rsidP="001A13C9">
            <w:pPr>
              <w:rPr>
                <w:rFonts w:ascii="Times New Roman" w:hAnsi="Times New Roman" w:cs="Times New Roman"/>
              </w:rPr>
            </w:pPr>
          </w:p>
        </w:tc>
      </w:tr>
    </w:tbl>
    <w:p w14:paraId="0018315A" w14:textId="77777777" w:rsidR="002F1833" w:rsidRDefault="002F1833" w:rsidP="00BD7513">
      <w:pPr>
        <w:rPr>
          <w:rFonts w:ascii="Times New Roman" w:hAnsi="Times New Roman" w:cs="Times New Roman"/>
        </w:rPr>
      </w:pPr>
    </w:p>
    <w:p w14:paraId="374F459B" w14:textId="09B91A0B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 xml:space="preserve">Production Code vs </w:t>
      </w:r>
      <w:r w:rsidR="0010407F">
        <w:rPr>
          <w:rFonts w:ascii="Times New Roman" w:hAnsi="Times New Roman" w:cs="Times New Roman"/>
          <w:b/>
          <w:bCs/>
        </w:rPr>
        <w:t xml:space="preserve">New </w:t>
      </w:r>
      <w:r w:rsidRPr="007B2B0E">
        <w:rPr>
          <w:rFonts w:ascii="Times New Roman" w:hAnsi="Times New Roman" w:cs="Times New Roman"/>
          <w:b/>
          <w:bCs/>
        </w:rPr>
        <w:t>User stories/Acceptance Criteria</w:t>
      </w:r>
      <w:r>
        <w:rPr>
          <w:rFonts w:ascii="Times New Roman" w:hAnsi="Times New Roman" w:cs="Times New Roman"/>
          <w:b/>
          <w:bCs/>
        </w:rPr>
        <w:t xml:space="preserve"> (</w:t>
      </w:r>
      <w:r w:rsidR="00AB6AA3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 points)</w:t>
      </w:r>
    </w:p>
    <w:p w14:paraId="772E0EE4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3CFE3AE3" w14:textId="54E384CB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e how each </w:t>
      </w:r>
      <w:r w:rsidR="006234C6">
        <w:rPr>
          <w:rFonts w:ascii="Times New Roman" w:hAnsi="Times New Roman" w:cs="Times New Roman"/>
        </w:rPr>
        <w:t xml:space="preserve">of the new </w:t>
      </w:r>
      <w:r>
        <w:rPr>
          <w:rFonts w:ascii="Times New Roman" w:hAnsi="Times New Roman" w:cs="Times New Roman"/>
        </w:rPr>
        <w:t>user story/acceptance criteri</w:t>
      </w:r>
      <w:r w:rsidR="006234C6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implemented in your production code (class name and method name etc.)</w:t>
      </w:r>
    </w:p>
    <w:p w14:paraId="0025EC43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1"/>
        <w:gridCol w:w="614"/>
        <w:gridCol w:w="2340"/>
        <w:gridCol w:w="2250"/>
        <w:gridCol w:w="1710"/>
        <w:gridCol w:w="1800"/>
      </w:tblGrid>
      <w:tr w:rsidR="003C058B" w:rsidRPr="003C5B9B" w14:paraId="5C413F10" w14:textId="77777777" w:rsidTr="001A13C9">
        <w:tc>
          <w:tcPr>
            <w:tcW w:w="1541" w:type="dxa"/>
          </w:tcPr>
          <w:p w14:paraId="49E578FE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614" w:type="dxa"/>
          </w:tcPr>
          <w:p w14:paraId="035F7A07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  ID</w:t>
            </w:r>
          </w:p>
        </w:tc>
        <w:tc>
          <w:tcPr>
            <w:tcW w:w="2340" w:type="dxa"/>
          </w:tcPr>
          <w:p w14:paraId="00D90091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(s)</w:t>
            </w:r>
          </w:p>
        </w:tc>
        <w:tc>
          <w:tcPr>
            <w:tcW w:w="2250" w:type="dxa"/>
          </w:tcPr>
          <w:p w14:paraId="1FF759A0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hod Name(s) </w:t>
            </w:r>
          </w:p>
        </w:tc>
        <w:tc>
          <w:tcPr>
            <w:tcW w:w="1710" w:type="dxa"/>
          </w:tcPr>
          <w:p w14:paraId="6F360346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complete or not)</w:t>
            </w:r>
          </w:p>
        </w:tc>
        <w:tc>
          <w:tcPr>
            <w:tcW w:w="1800" w:type="dxa"/>
          </w:tcPr>
          <w:p w14:paraId="062889F5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 (optional)</w:t>
            </w:r>
          </w:p>
        </w:tc>
      </w:tr>
      <w:tr w:rsidR="003C058B" w:rsidRPr="003E43A4" w14:paraId="762C8793" w14:textId="77777777" w:rsidTr="001A13C9">
        <w:tc>
          <w:tcPr>
            <w:tcW w:w="1541" w:type="dxa"/>
          </w:tcPr>
          <w:p w14:paraId="4E1D3875" w14:textId="012F8670" w:rsidR="003C058B" w:rsidRPr="003E43A4" w:rsidRDefault="006234C6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14" w:type="dxa"/>
          </w:tcPr>
          <w:p w14:paraId="520BACB5" w14:textId="3954E6CD" w:rsidR="003C058B" w:rsidRPr="003E43A4" w:rsidRDefault="006234C6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3C058B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2340" w:type="dxa"/>
          </w:tcPr>
          <w:p w14:paraId="24ED6B2E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43358BDE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78439A6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14:paraId="5487BB62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509F6024" w14:textId="77777777" w:rsidTr="001A13C9">
        <w:tc>
          <w:tcPr>
            <w:tcW w:w="1541" w:type="dxa"/>
          </w:tcPr>
          <w:p w14:paraId="2559FE9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08891884" w14:textId="3AEA6770" w:rsidR="003C058B" w:rsidRPr="003E43A4" w:rsidRDefault="006234C6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  <w:r w:rsidR="003C058B">
              <w:rPr>
                <w:rFonts w:ascii="Times New Roman" w:hAnsi="Times New Roman" w:cs="Times New Roman"/>
                <w:sz w:val="20"/>
                <w:szCs w:val="20"/>
              </w:rPr>
              <w:t>.2</w:t>
            </w:r>
          </w:p>
        </w:tc>
        <w:tc>
          <w:tcPr>
            <w:tcW w:w="2340" w:type="dxa"/>
          </w:tcPr>
          <w:p w14:paraId="0E7E26C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18A20A7E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1B793CB9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14:paraId="151B3A7C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5A899DA1" w14:textId="77777777" w:rsidTr="001A13C9">
        <w:tc>
          <w:tcPr>
            <w:tcW w:w="1541" w:type="dxa"/>
          </w:tcPr>
          <w:p w14:paraId="0D382EA8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3F6293E3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  <w:tc>
          <w:tcPr>
            <w:tcW w:w="2340" w:type="dxa"/>
          </w:tcPr>
          <w:p w14:paraId="43D02F6D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0" w:type="dxa"/>
          </w:tcPr>
          <w:p w14:paraId="24B838C6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4A66C50B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14:paraId="63A20AE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A3DA163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29655A70" w14:textId="30099EF5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 xml:space="preserve">Tests vs </w:t>
      </w:r>
      <w:r w:rsidR="0010407F">
        <w:rPr>
          <w:rFonts w:ascii="Times New Roman" w:hAnsi="Times New Roman" w:cs="Times New Roman"/>
          <w:b/>
          <w:bCs/>
        </w:rPr>
        <w:t xml:space="preserve">New </w:t>
      </w:r>
      <w:r w:rsidRPr="007B2B0E">
        <w:rPr>
          <w:rFonts w:ascii="Times New Roman" w:hAnsi="Times New Roman" w:cs="Times New Roman"/>
          <w:b/>
          <w:bCs/>
        </w:rPr>
        <w:t>User stories/Acceptance Criteria</w:t>
      </w:r>
      <w:r>
        <w:rPr>
          <w:rFonts w:ascii="Times New Roman" w:hAnsi="Times New Roman" w:cs="Times New Roman"/>
          <w:b/>
          <w:bCs/>
        </w:rPr>
        <w:t xml:space="preserve"> (</w:t>
      </w:r>
      <w:r w:rsidR="00AB6AA3">
        <w:rPr>
          <w:rFonts w:ascii="Times New Roman" w:hAnsi="Times New Roman" w:cs="Times New Roman"/>
          <w:b/>
          <w:bCs/>
        </w:rPr>
        <w:t>2</w:t>
      </w:r>
      <w:r>
        <w:rPr>
          <w:rFonts w:ascii="Times New Roman" w:hAnsi="Times New Roman" w:cs="Times New Roman"/>
          <w:b/>
          <w:bCs/>
        </w:rPr>
        <w:t xml:space="preserve"> points)</w:t>
      </w:r>
    </w:p>
    <w:p w14:paraId="518CB807" w14:textId="1E34A6E7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e how each </w:t>
      </w:r>
      <w:r w:rsidR="006234C6">
        <w:rPr>
          <w:rFonts w:ascii="Times New Roman" w:hAnsi="Times New Roman" w:cs="Times New Roman"/>
        </w:rPr>
        <w:t xml:space="preserve">of the new </w:t>
      </w:r>
      <w:r>
        <w:rPr>
          <w:rFonts w:ascii="Times New Roman" w:hAnsi="Times New Roman" w:cs="Times New Roman"/>
        </w:rPr>
        <w:t>user story/acceptance criteri</w:t>
      </w:r>
      <w:r w:rsidR="006234C6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tested by your test code (class name and method name) or manually performed tests. </w:t>
      </w:r>
    </w:p>
    <w:p w14:paraId="1E7CD71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36551C99" w14:textId="67CCC942" w:rsidR="003C058B" w:rsidRDefault="00CD3054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3C058B">
        <w:rPr>
          <w:rFonts w:ascii="Times New Roman" w:hAnsi="Times New Roman" w:cs="Times New Roman"/>
        </w:rPr>
        <w:t>.1 Automated tests directly corresponding to some acceptance criteria</w:t>
      </w:r>
    </w:p>
    <w:p w14:paraId="7A36E1BC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541"/>
        <w:gridCol w:w="1334"/>
        <w:gridCol w:w="1800"/>
        <w:gridCol w:w="1890"/>
        <w:gridCol w:w="3690"/>
      </w:tblGrid>
      <w:tr w:rsidR="003C058B" w:rsidRPr="003C5B9B" w14:paraId="3AC1EBDC" w14:textId="77777777" w:rsidTr="003C058B">
        <w:tc>
          <w:tcPr>
            <w:tcW w:w="1541" w:type="dxa"/>
          </w:tcPr>
          <w:p w14:paraId="267EE66E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334" w:type="dxa"/>
          </w:tcPr>
          <w:p w14:paraId="6D5ACA9F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800" w:type="dxa"/>
          </w:tcPr>
          <w:p w14:paraId="4F1C2C99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Name (s) of the Test Code </w:t>
            </w:r>
          </w:p>
        </w:tc>
        <w:tc>
          <w:tcPr>
            <w:tcW w:w="1890" w:type="dxa"/>
          </w:tcPr>
          <w:p w14:paraId="06E7C6B9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(s) of the Test Code</w:t>
            </w:r>
          </w:p>
        </w:tc>
        <w:tc>
          <w:tcPr>
            <w:tcW w:w="3690" w:type="dxa"/>
          </w:tcPr>
          <w:p w14:paraId="04BF5238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Description of the Test Case (input &amp; expected output)</w:t>
            </w:r>
          </w:p>
        </w:tc>
      </w:tr>
      <w:tr w:rsidR="003C058B" w:rsidRPr="003E43A4" w14:paraId="07334A74" w14:textId="77777777" w:rsidTr="003C058B">
        <w:tc>
          <w:tcPr>
            <w:tcW w:w="1541" w:type="dxa"/>
          </w:tcPr>
          <w:p w14:paraId="3C8235A2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34" w:type="dxa"/>
          </w:tcPr>
          <w:p w14:paraId="6A50521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800" w:type="dxa"/>
          </w:tcPr>
          <w:p w14:paraId="266AAFE0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65E9E496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0" w:type="dxa"/>
          </w:tcPr>
          <w:p w14:paraId="58F341E1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72B60E27" w14:textId="77777777" w:rsidTr="003C058B">
        <w:tc>
          <w:tcPr>
            <w:tcW w:w="1541" w:type="dxa"/>
          </w:tcPr>
          <w:p w14:paraId="55BC0554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4" w:type="dxa"/>
          </w:tcPr>
          <w:p w14:paraId="29254268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800" w:type="dxa"/>
          </w:tcPr>
          <w:p w14:paraId="15714FEC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3713D6CB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0" w:type="dxa"/>
          </w:tcPr>
          <w:p w14:paraId="0F23FD38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19CB5840" w14:textId="77777777" w:rsidTr="003C058B">
        <w:tc>
          <w:tcPr>
            <w:tcW w:w="1541" w:type="dxa"/>
          </w:tcPr>
          <w:p w14:paraId="4D49F2F1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4" w:type="dxa"/>
          </w:tcPr>
          <w:p w14:paraId="28F9DC4C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  <w:tc>
          <w:tcPr>
            <w:tcW w:w="1800" w:type="dxa"/>
          </w:tcPr>
          <w:p w14:paraId="148513CC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505537D3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0" w:type="dxa"/>
          </w:tcPr>
          <w:p w14:paraId="704B74C3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0A354758" w14:textId="77777777" w:rsidTr="003C058B">
        <w:tc>
          <w:tcPr>
            <w:tcW w:w="1541" w:type="dxa"/>
          </w:tcPr>
          <w:p w14:paraId="2905490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334" w:type="dxa"/>
          </w:tcPr>
          <w:p w14:paraId="4ACF2061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800" w:type="dxa"/>
          </w:tcPr>
          <w:p w14:paraId="071A01BB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0BC12A4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0" w:type="dxa"/>
          </w:tcPr>
          <w:p w14:paraId="0C7F498C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770D54F5" w14:textId="77777777" w:rsidTr="003C058B">
        <w:tc>
          <w:tcPr>
            <w:tcW w:w="1541" w:type="dxa"/>
          </w:tcPr>
          <w:p w14:paraId="38FEB963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4" w:type="dxa"/>
          </w:tcPr>
          <w:p w14:paraId="1F1ACA3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  <w:tc>
          <w:tcPr>
            <w:tcW w:w="1800" w:type="dxa"/>
          </w:tcPr>
          <w:p w14:paraId="61CC126B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6CEB716E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690" w:type="dxa"/>
          </w:tcPr>
          <w:p w14:paraId="1F6B6BA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558127C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56E0B36C" w14:textId="7E012BAD" w:rsidR="003C058B" w:rsidRDefault="00CD3054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="003C058B">
        <w:rPr>
          <w:rFonts w:ascii="Times New Roman" w:hAnsi="Times New Roman" w:cs="Times New Roman"/>
        </w:rPr>
        <w:t>.2 Manual tests directly corresponding to some acceptance criteria</w:t>
      </w:r>
    </w:p>
    <w:p w14:paraId="055008CF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541"/>
        <w:gridCol w:w="1784"/>
        <w:gridCol w:w="1800"/>
        <w:gridCol w:w="1980"/>
        <w:gridCol w:w="3150"/>
      </w:tblGrid>
      <w:tr w:rsidR="003C058B" w:rsidRPr="003C5B9B" w14:paraId="18B63B32" w14:textId="77777777" w:rsidTr="003C058B">
        <w:tc>
          <w:tcPr>
            <w:tcW w:w="1541" w:type="dxa"/>
          </w:tcPr>
          <w:p w14:paraId="6A6EA71E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784" w:type="dxa"/>
          </w:tcPr>
          <w:p w14:paraId="320E1366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800" w:type="dxa"/>
          </w:tcPr>
          <w:p w14:paraId="610B004D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st Case Input </w:t>
            </w:r>
          </w:p>
        </w:tc>
        <w:tc>
          <w:tcPr>
            <w:tcW w:w="1980" w:type="dxa"/>
          </w:tcPr>
          <w:p w14:paraId="7E17786A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Oracle (Expected Output)</w:t>
            </w:r>
          </w:p>
        </w:tc>
        <w:tc>
          <w:tcPr>
            <w:tcW w:w="3150" w:type="dxa"/>
          </w:tcPr>
          <w:p w14:paraId="657370AB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</w:t>
            </w:r>
          </w:p>
        </w:tc>
      </w:tr>
      <w:tr w:rsidR="003C058B" w:rsidRPr="003E43A4" w14:paraId="0127A4CC" w14:textId="77777777" w:rsidTr="003C058B">
        <w:tc>
          <w:tcPr>
            <w:tcW w:w="1541" w:type="dxa"/>
          </w:tcPr>
          <w:p w14:paraId="2209B64C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84" w:type="dxa"/>
          </w:tcPr>
          <w:p w14:paraId="69A33FDF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1800" w:type="dxa"/>
          </w:tcPr>
          <w:p w14:paraId="36D64C0B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56300967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</w:tcPr>
          <w:p w14:paraId="0BE5923B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4ECC5CA8" w14:textId="77777777" w:rsidTr="003C058B">
        <w:tc>
          <w:tcPr>
            <w:tcW w:w="1541" w:type="dxa"/>
          </w:tcPr>
          <w:p w14:paraId="68E9E4E6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6FFF2DA2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1800" w:type="dxa"/>
          </w:tcPr>
          <w:p w14:paraId="2B86A29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6718C66F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</w:tcPr>
          <w:p w14:paraId="3C817E0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45FD51C5" w14:textId="77777777" w:rsidTr="003C058B">
        <w:tc>
          <w:tcPr>
            <w:tcW w:w="1541" w:type="dxa"/>
          </w:tcPr>
          <w:p w14:paraId="110B86E1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02422428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  <w:tc>
          <w:tcPr>
            <w:tcW w:w="1800" w:type="dxa"/>
          </w:tcPr>
          <w:p w14:paraId="3E71D1C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2F895819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</w:tcPr>
          <w:p w14:paraId="43058648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306BF9B0" w14:textId="77777777" w:rsidTr="003C058B">
        <w:tc>
          <w:tcPr>
            <w:tcW w:w="1541" w:type="dxa"/>
          </w:tcPr>
          <w:p w14:paraId="2236D5B3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784" w:type="dxa"/>
          </w:tcPr>
          <w:p w14:paraId="2CB0F36B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1800" w:type="dxa"/>
          </w:tcPr>
          <w:p w14:paraId="1B771CF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439F52C6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</w:tcPr>
          <w:p w14:paraId="5237595C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216DF9BA" w14:textId="77777777" w:rsidTr="003C058B">
        <w:tc>
          <w:tcPr>
            <w:tcW w:w="1541" w:type="dxa"/>
          </w:tcPr>
          <w:p w14:paraId="3956918E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491ACC67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  <w:tc>
          <w:tcPr>
            <w:tcW w:w="1800" w:type="dxa"/>
          </w:tcPr>
          <w:p w14:paraId="242060C3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092CEE69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50" w:type="dxa"/>
          </w:tcPr>
          <w:p w14:paraId="1BC2F642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3120D72" w14:textId="77777777" w:rsidR="003C058B" w:rsidRPr="003E43A4" w:rsidRDefault="003C058B" w:rsidP="003C058B">
      <w:pPr>
        <w:rPr>
          <w:rFonts w:ascii="Times New Roman" w:hAnsi="Times New Roman" w:cs="Times New Roman"/>
        </w:rPr>
      </w:pPr>
    </w:p>
    <w:p w14:paraId="369A7CB8" w14:textId="379E0EA1" w:rsidR="003C058B" w:rsidRDefault="00CD3054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 w:rsidR="003C058B">
        <w:rPr>
          <w:rFonts w:ascii="Times New Roman" w:hAnsi="Times New Roman" w:cs="Times New Roman"/>
        </w:rPr>
        <w:t>3 Other automated or manual tests not corresponding to the acceptance criteria</w:t>
      </w:r>
    </w:p>
    <w:p w14:paraId="5FAF826C" w14:textId="77777777" w:rsidR="003C058B" w:rsidRPr="003E43A4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165"/>
        <w:gridCol w:w="1890"/>
        <w:gridCol w:w="1890"/>
        <w:gridCol w:w="2520"/>
        <w:gridCol w:w="2790"/>
      </w:tblGrid>
      <w:tr w:rsidR="003C058B" w:rsidRPr="003C5B9B" w14:paraId="2F0B4F82" w14:textId="77777777" w:rsidTr="003C058B">
        <w:tc>
          <w:tcPr>
            <w:tcW w:w="1165" w:type="dxa"/>
          </w:tcPr>
          <w:p w14:paraId="6B2B526E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umber</w:t>
            </w:r>
          </w:p>
        </w:tc>
        <w:tc>
          <w:tcPr>
            <w:tcW w:w="1890" w:type="dxa"/>
          </w:tcPr>
          <w:p w14:paraId="7806470F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Input</w:t>
            </w:r>
          </w:p>
        </w:tc>
        <w:tc>
          <w:tcPr>
            <w:tcW w:w="1890" w:type="dxa"/>
          </w:tcPr>
          <w:p w14:paraId="23E10974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Expected Result</w:t>
            </w:r>
          </w:p>
        </w:tc>
        <w:tc>
          <w:tcPr>
            <w:tcW w:w="2520" w:type="dxa"/>
          </w:tcPr>
          <w:p w14:paraId="0B347C7D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 of the Test Code</w:t>
            </w:r>
          </w:p>
        </w:tc>
        <w:tc>
          <w:tcPr>
            <w:tcW w:w="2790" w:type="dxa"/>
          </w:tcPr>
          <w:p w14:paraId="7798769D" w14:textId="77777777" w:rsidR="003C058B" w:rsidRPr="003C5B9B" w:rsidRDefault="003C058B" w:rsidP="001A13C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 of the Test Code</w:t>
            </w:r>
          </w:p>
        </w:tc>
      </w:tr>
      <w:tr w:rsidR="003C058B" w:rsidRPr="003E43A4" w14:paraId="040D7B36" w14:textId="77777777" w:rsidTr="003C058B">
        <w:tc>
          <w:tcPr>
            <w:tcW w:w="1165" w:type="dxa"/>
          </w:tcPr>
          <w:p w14:paraId="5FF60C69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7D46FE58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27986CE2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1D95D7C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14:paraId="188366D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C058B" w:rsidRPr="003E43A4" w14:paraId="2110D6CA" w14:textId="77777777" w:rsidTr="003C058B">
        <w:tc>
          <w:tcPr>
            <w:tcW w:w="1165" w:type="dxa"/>
          </w:tcPr>
          <w:p w14:paraId="143C7B12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6F4A1AB5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0" w:type="dxa"/>
          </w:tcPr>
          <w:p w14:paraId="08EF824D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</w:tcPr>
          <w:p w14:paraId="676670DA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90" w:type="dxa"/>
          </w:tcPr>
          <w:p w14:paraId="600453D4" w14:textId="77777777" w:rsidR="003C058B" w:rsidRPr="003E43A4" w:rsidRDefault="003C058B" w:rsidP="001A13C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E0CD701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6DA1101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5794855D" w14:textId="42295EA8" w:rsidR="003C058B" w:rsidRPr="007B2B0E" w:rsidRDefault="00AB6AA3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esent the class diagram of your production code </w:t>
      </w:r>
      <w:r w:rsidR="00031D4F">
        <w:rPr>
          <w:rFonts w:ascii="Times New Roman" w:hAnsi="Times New Roman" w:cs="Times New Roman"/>
          <w:b/>
          <w:bCs/>
        </w:rPr>
        <w:t>(3</w:t>
      </w:r>
      <w:r>
        <w:rPr>
          <w:rFonts w:ascii="Times New Roman" w:hAnsi="Times New Roman" w:cs="Times New Roman"/>
          <w:b/>
          <w:bCs/>
        </w:rPr>
        <w:t xml:space="preserve"> points) and d</w:t>
      </w:r>
      <w:r w:rsidR="00472944" w:rsidRPr="003C058B">
        <w:rPr>
          <w:rFonts w:ascii="Times New Roman" w:hAnsi="Times New Roman" w:cs="Times New Roman"/>
          <w:b/>
          <w:bCs/>
        </w:rPr>
        <w:t xml:space="preserve">escribe how </w:t>
      </w:r>
      <w:r w:rsidR="0094277F" w:rsidRPr="003C058B">
        <w:rPr>
          <w:rFonts w:ascii="Times New Roman" w:hAnsi="Times New Roman" w:cs="Times New Roman"/>
          <w:b/>
          <w:bCs/>
        </w:rPr>
        <w:t xml:space="preserve">the </w:t>
      </w:r>
      <w:r w:rsidR="005E3E96" w:rsidRPr="003C058B">
        <w:rPr>
          <w:rFonts w:ascii="Times New Roman" w:hAnsi="Times New Roman" w:cs="Times New Roman"/>
          <w:b/>
          <w:bCs/>
        </w:rPr>
        <w:t>class hierarchy</w:t>
      </w:r>
      <w:r w:rsidR="0094277F" w:rsidRPr="003C058B">
        <w:rPr>
          <w:rFonts w:ascii="Times New Roman" w:hAnsi="Times New Roman" w:cs="Times New Roman"/>
          <w:b/>
          <w:bCs/>
        </w:rPr>
        <w:t xml:space="preserve"> in your design</w:t>
      </w:r>
      <w:r w:rsidR="00472944" w:rsidRPr="003C058B">
        <w:rPr>
          <w:rFonts w:ascii="Times New Roman" w:hAnsi="Times New Roman" w:cs="Times New Roman"/>
          <w:b/>
          <w:bCs/>
        </w:rPr>
        <w:t xml:space="preserve"> deal</w:t>
      </w:r>
      <w:r w:rsidR="006A35A4">
        <w:rPr>
          <w:rFonts w:ascii="Times New Roman" w:hAnsi="Times New Roman" w:cs="Times New Roman"/>
          <w:b/>
          <w:bCs/>
        </w:rPr>
        <w:t>s</w:t>
      </w:r>
      <w:r w:rsidR="00472944" w:rsidRPr="003C058B">
        <w:rPr>
          <w:rFonts w:ascii="Times New Roman" w:hAnsi="Times New Roman" w:cs="Times New Roman"/>
          <w:b/>
          <w:bCs/>
        </w:rPr>
        <w:t xml:space="preserve"> with the </w:t>
      </w:r>
      <w:r w:rsidR="0010407F">
        <w:rPr>
          <w:rFonts w:ascii="Times New Roman" w:hAnsi="Times New Roman" w:cs="Times New Roman"/>
          <w:b/>
          <w:bCs/>
        </w:rPr>
        <w:t>computer opponent</w:t>
      </w:r>
      <w:r w:rsidR="00472944" w:rsidRPr="003C058B">
        <w:rPr>
          <w:rFonts w:ascii="Times New Roman" w:hAnsi="Times New Roman" w:cs="Times New Roman"/>
          <w:b/>
          <w:bCs/>
        </w:rPr>
        <w:t xml:space="preserve"> requirements</w:t>
      </w:r>
      <w:r>
        <w:rPr>
          <w:rFonts w:ascii="Times New Roman" w:hAnsi="Times New Roman" w:cs="Times New Roman"/>
          <w:b/>
          <w:bCs/>
        </w:rPr>
        <w:t xml:space="preserve"> (</w:t>
      </w:r>
      <w:r w:rsidR="00DC11F6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points)</w:t>
      </w:r>
      <w:r w:rsidR="00472944">
        <w:rPr>
          <w:rFonts w:ascii="Times New Roman" w:hAnsi="Times New Roman" w:cs="Times New Roman"/>
        </w:rPr>
        <w:t xml:space="preserve">?  </w:t>
      </w:r>
    </w:p>
    <w:p w14:paraId="0786D5E2" w14:textId="77CD1D8B" w:rsidR="00472944" w:rsidRPr="003C058B" w:rsidRDefault="00472944" w:rsidP="003C058B">
      <w:pPr>
        <w:rPr>
          <w:rFonts w:ascii="Times New Roman" w:hAnsi="Times New Roman" w:cs="Times New Roman"/>
        </w:rPr>
      </w:pPr>
    </w:p>
    <w:sectPr w:rsidR="00472944" w:rsidRPr="003C058B" w:rsidSect="003E43A4">
      <w:footerReference w:type="even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2AA85C" w14:textId="77777777" w:rsidR="002C4DC0" w:rsidRDefault="002C4DC0" w:rsidP="00B14DF4">
      <w:r>
        <w:separator/>
      </w:r>
    </w:p>
  </w:endnote>
  <w:endnote w:type="continuationSeparator" w:id="0">
    <w:p w14:paraId="6B013A1F" w14:textId="77777777" w:rsidR="002C4DC0" w:rsidRDefault="002C4DC0" w:rsidP="00B1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376938363"/>
      <w:docPartObj>
        <w:docPartGallery w:val="Page Numbers (Bottom of Page)"/>
        <w:docPartUnique/>
      </w:docPartObj>
    </w:sdtPr>
    <w:sdtContent>
      <w:p w14:paraId="36DB6760" w14:textId="6446F488" w:rsidR="00B14DF4" w:rsidRDefault="00B14DF4" w:rsidP="000442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8C8BC8" w14:textId="77777777" w:rsidR="00B14DF4" w:rsidRDefault="00B14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1"/>
      </w:rPr>
      <w:id w:val="159744696"/>
      <w:docPartObj>
        <w:docPartGallery w:val="Page Numbers (Bottom of Page)"/>
        <w:docPartUnique/>
      </w:docPartObj>
    </w:sdtPr>
    <w:sdtEndPr>
      <w:rPr>
        <w:rStyle w:val="PageNumber"/>
        <w:sz w:val="13"/>
      </w:rPr>
    </w:sdtEndPr>
    <w:sdtContent>
      <w:p w14:paraId="0DB1CB66" w14:textId="1946B32D" w:rsidR="00B14DF4" w:rsidRPr="0034385B" w:rsidRDefault="00B14DF4" w:rsidP="000442B6">
        <w:pPr>
          <w:pStyle w:val="Footer"/>
          <w:framePr w:wrap="none" w:vAnchor="text" w:hAnchor="margin" w:xAlign="center" w:y="1"/>
          <w:rPr>
            <w:rStyle w:val="PageNumber"/>
            <w:sz w:val="16"/>
          </w:rPr>
        </w:pPr>
        <w:r w:rsidRPr="0034385B">
          <w:rPr>
            <w:rStyle w:val="PageNumber"/>
            <w:sz w:val="16"/>
          </w:rPr>
          <w:fldChar w:fldCharType="begin"/>
        </w:r>
        <w:r w:rsidRPr="0034385B">
          <w:rPr>
            <w:rStyle w:val="PageNumber"/>
            <w:sz w:val="16"/>
          </w:rPr>
          <w:instrText xml:space="preserve"> PAGE </w:instrText>
        </w:r>
        <w:r w:rsidRPr="0034385B">
          <w:rPr>
            <w:rStyle w:val="PageNumber"/>
            <w:sz w:val="16"/>
          </w:rPr>
          <w:fldChar w:fldCharType="separate"/>
        </w:r>
        <w:r w:rsidRPr="0034385B">
          <w:rPr>
            <w:rStyle w:val="PageNumber"/>
            <w:noProof/>
            <w:sz w:val="16"/>
          </w:rPr>
          <w:t>1</w:t>
        </w:r>
        <w:r w:rsidRPr="0034385B">
          <w:rPr>
            <w:rStyle w:val="PageNumber"/>
            <w:sz w:val="16"/>
          </w:rPr>
          <w:fldChar w:fldCharType="end"/>
        </w:r>
      </w:p>
    </w:sdtContent>
  </w:sdt>
  <w:p w14:paraId="647593BE" w14:textId="77777777" w:rsidR="00B14DF4" w:rsidRPr="0034385B" w:rsidRDefault="00B14DF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6412AD" w14:textId="77777777" w:rsidR="002C4DC0" w:rsidRDefault="002C4DC0" w:rsidP="00B14DF4">
      <w:r>
        <w:separator/>
      </w:r>
    </w:p>
  </w:footnote>
  <w:footnote w:type="continuationSeparator" w:id="0">
    <w:p w14:paraId="1A224AD0" w14:textId="77777777" w:rsidR="002C4DC0" w:rsidRDefault="002C4DC0" w:rsidP="00B1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8E064D"/>
    <w:multiLevelType w:val="hybridMultilevel"/>
    <w:tmpl w:val="E094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41E47A08"/>
    <w:multiLevelType w:val="hybridMultilevel"/>
    <w:tmpl w:val="AD3C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640D6"/>
    <w:multiLevelType w:val="hybridMultilevel"/>
    <w:tmpl w:val="328449A4"/>
    <w:lvl w:ilvl="0" w:tplc="99ACE7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906D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04D7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24D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FE66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2CC3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0B0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DE40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F9E39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4BFE09B0"/>
    <w:multiLevelType w:val="hybridMultilevel"/>
    <w:tmpl w:val="CFE6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D7B33A6"/>
    <w:multiLevelType w:val="hybridMultilevel"/>
    <w:tmpl w:val="3E7203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1BE3B69"/>
    <w:multiLevelType w:val="hybridMultilevel"/>
    <w:tmpl w:val="ECF2A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5C014B"/>
    <w:multiLevelType w:val="hybridMultilevel"/>
    <w:tmpl w:val="7AEC4630"/>
    <w:lvl w:ilvl="0" w:tplc="34AC32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8470C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823A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C5EBA9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8695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E3CFA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4ADC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98105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CECFF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70822"/>
    <w:multiLevelType w:val="hybridMultilevel"/>
    <w:tmpl w:val="6F64C9B2"/>
    <w:lvl w:ilvl="0" w:tplc="5678A9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68F18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A28A25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84BC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D841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9A83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F204C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A0C7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4668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735C58DD"/>
    <w:multiLevelType w:val="hybridMultilevel"/>
    <w:tmpl w:val="D9B23780"/>
    <w:lvl w:ilvl="0" w:tplc="BBB6C2E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F4561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665E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E9E23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009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32E4F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0500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E80441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310CB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506724"/>
    <w:multiLevelType w:val="hybridMultilevel"/>
    <w:tmpl w:val="5290E1B0"/>
    <w:lvl w:ilvl="0" w:tplc="BE6E34E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E8058DF"/>
    <w:multiLevelType w:val="hybridMultilevel"/>
    <w:tmpl w:val="5D505BA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91722451">
    <w:abstractNumId w:val="0"/>
  </w:num>
  <w:num w:numId="2" w16cid:durableId="329606291">
    <w:abstractNumId w:val="17"/>
  </w:num>
  <w:num w:numId="3" w16cid:durableId="1689676482">
    <w:abstractNumId w:val="3"/>
  </w:num>
  <w:num w:numId="4" w16cid:durableId="1891382957">
    <w:abstractNumId w:val="2"/>
  </w:num>
  <w:num w:numId="5" w16cid:durableId="833767208">
    <w:abstractNumId w:val="1"/>
  </w:num>
  <w:num w:numId="6" w16cid:durableId="78983544">
    <w:abstractNumId w:val="5"/>
  </w:num>
  <w:num w:numId="7" w16cid:durableId="571889611">
    <w:abstractNumId w:val="12"/>
  </w:num>
  <w:num w:numId="8" w16cid:durableId="1592853971">
    <w:abstractNumId w:val="6"/>
  </w:num>
  <w:num w:numId="9" w16cid:durableId="99645019">
    <w:abstractNumId w:val="13"/>
  </w:num>
  <w:num w:numId="10" w16cid:durableId="418451570">
    <w:abstractNumId w:val="15"/>
  </w:num>
  <w:num w:numId="11" w16cid:durableId="1043484922">
    <w:abstractNumId w:val="7"/>
  </w:num>
  <w:num w:numId="12" w16cid:durableId="123432104">
    <w:abstractNumId w:val="11"/>
  </w:num>
  <w:num w:numId="13" w16cid:durableId="664213170">
    <w:abstractNumId w:val="10"/>
  </w:num>
  <w:num w:numId="14" w16cid:durableId="1641228246">
    <w:abstractNumId w:val="9"/>
  </w:num>
  <w:num w:numId="15" w16cid:durableId="781802637">
    <w:abstractNumId w:val="8"/>
  </w:num>
  <w:num w:numId="16" w16cid:durableId="2078747052">
    <w:abstractNumId w:val="16"/>
  </w:num>
  <w:num w:numId="17" w16cid:durableId="1180390946">
    <w:abstractNumId w:val="4"/>
  </w:num>
  <w:num w:numId="18" w16cid:durableId="455024643">
    <w:abstractNumId w:val="14"/>
  </w:num>
  <w:num w:numId="19" w16cid:durableId="140583149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1MDY3szA3tTBU0lEKTi0uzszPAykwrQUAi6rm6iwAAAA="/>
  </w:docVars>
  <w:rsids>
    <w:rsidRoot w:val="00891B06"/>
    <w:rsid w:val="00011179"/>
    <w:rsid w:val="00031D4F"/>
    <w:rsid w:val="00055274"/>
    <w:rsid w:val="00085267"/>
    <w:rsid w:val="000855FF"/>
    <w:rsid w:val="00093F39"/>
    <w:rsid w:val="000B19C2"/>
    <w:rsid w:val="000B7FC6"/>
    <w:rsid w:val="000C05C1"/>
    <w:rsid w:val="000D100A"/>
    <w:rsid w:val="000D6A33"/>
    <w:rsid w:val="000E4190"/>
    <w:rsid w:val="000F0AB7"/>
    <w:rsid w:val="000F524A"/>
    <w:rsid w:val="000F5750"/>
    <w:rsid w:val="0010407F"/>
    <w:rsid w:val="00121C61"/>
    <w:rsid w:val="00143516"/>
    <w:rsid w:val="00170452"/>
    <w:rsid w:val="00172067"/>
    <w:rsid w:val="00177103"/>
    <w:rsid w:val="00197446"/>
    <w:rsid w:val="001A6E41"/>
    <w:rsid w:val="001F4935"/>
    <w:rsid w:val="0024010A"/>
    <w:rsid w:val="00261832"/>
    <w:rsid w:val="002A0C56"/>
    <w:rsid w:val="002A1685"/>
    <w:rsid w:val="002B0D53"/>
    <w:rsid w:val="002C4DC0"/>
    <w:rsid w:val="002F0A38"/>
    <w:rsid w:val="002F1833"/>
    <w:rsid w:val="002F6C89"/>
    <w:rsid w:val="003300E5"/>
    <w:rsid w:val="00332A32"/>
    <w:rsid w:val="00343419"/>
    <w:rsid w:val="0034385B"/>
    <w:rsid w:val="003876B0"/>
    <w:rsid w:val="00390BF2"/>
    <w:rsid w:val="003C058B"/>
    <w:rsid w:val="003C1286"/>
    <w:rsid w:val="003C5B9B"/>
    <w:rsid w:val="003D452A"/>
    <w:rsid w:val="003D6002"/>
    <w:rsid w:val="003E0033"/>
    <w:rsid w:val="003E43A4"/>
    <w:rsid w:val="003F7392"/>
    <w:rsid w:val="00443C64"/>
    <w:rsid w:val="00472944"/>
    <w:rsid w:val="004A05BC"/>
    <w:rsid w:val="004B77B1"/>
    <w:rsid w:val="004C4254"/>
    <w:rsid w:val="004F2D9D"/>
    <w:rsid w:val="00536054"/>
    <w:rsid w:val="00554EB6"/>
    <w:rsid w:val="0055766E"/>
    <w:rsid w:val="00590F69"/>
    <w:rsid w:val="005A245D"/>
    <w:rsid w:val="005D44F4"/>
    <w:rsid w:val="005E2FCC"/>
    <w:rsid w:val="005E3E96"/>
    <w:rsid w:val="00613328"/>
    <w:rsid w:val="00616BB4"/>
    <w:rsid w:val="006234C6"/>
    <w:rsid w:val="00634C09"/>
    <w:rsid w:val="006461EC"/>
    <w:rsid w:val="006634CA"/>
    <w:rsid w:val="00663C69"/>
    <w:rsid w:val="00675B41"/>
    <w:rsid w:val="00681942"/>
    <w:rsid w:val="00692332"/>
    <w:rsid w:val="006A138E"/>
    <w:rsid w:val="006A35A4"/>
    <w:rsid w:val="006A68BC"/>
    <w:rsid w:val="006C68CC"/>
    <w:rsid w:val="006D2695"/>
    <w:rsid w:val="006D7829"/>
    <w:rsid w:val="006E7147"/>
    <w:rsid w:val="006F113A"/>
    <w:rsid w:val="007004B7"/>
    <w:rsid w:val="007164F6"/>
    <w:rsid w:val="00765F34"/>
    <w:rsid w:val="0077726F"/>
    <w:rsid w:val="007842B9"/>
    <w:rsid w:val="007A6163"/>
    <w:rsid w:val="007B67E3"/>
    <w:rsid w:val="007C2775"/>
    <w:rsid w:val="007C3AB0"/>
    <w:rsid w:val="0080269C"/>
    <w:rsid w:val="00820B4D"/>
    <w:rsid w:val="00823C7D"/>
    <w:rsid w:val="00832FA6"/>
    <w:rsid w:val="00845FF1"/>
    <w:rsid w:val="00851CEC"/>
    <w:rsid w:val="008724CE"/>
    <w:rsid w:val="00882FD2"/>
    <w:rsid w:val="00891B06"/>
    <w:rsid w:val="008A1A1A"/>
    <w:rsid w:val="008D2BB3"/>
    <w:rsid w:val="008D3D32"/>
    <w:rsid w:val="008D598D"/>
    <w:rsid w:val="008F0E0F"/>
    <w:rsid w:val="008F6717"/>
    <w:rsid w:val="008F6DE4"/>
    <w:rsid w:val="00910FC9"/>
    <w:rsid w:val="00922728"/>
    <w:rsid w:val="009325A0"/>
    <w:rsid w:val="00934ABC"/>
    <w:rsid w:val="009403B7"/>
    <w:rsid w:val="00942745"/>
    <w:rsid w:val="0094277F"/>
    <w:rsid w:val="00945A04"/>
    <w:rsid w:val="00947587"/>
    <w:rsid w:val="00960D0E"/>
    <w:rsid w:val="009D5703"/>
    <w:rsid w:val="009E2B84"/>
    <w:rsid w:val="009F170F"/>
    <w:rsid w:val="009F21F3"/>
    <w:rsid w:val="009F68CA"/>
    <w:rsid w:val="009F6965"/>
    <w:rsid w:val="009F7437"/>
    <w:rsid w:val="009F79E9"/>
    <w:rsid w:val="00A202CB"/>
    <w:rsid w:val="00A32FB2"/>
    <w:rsid w:val="00A35D19"/>
    <w:rsid w:val="00A35E2D"/>
    <w:rsid w:val="00A42E45"/>
    <w:rsid w:val="00A70792"/>
    <w:rsid w:val="00A76AC8"/>
    <w:rsid w:val="00A95365"/>
    <w:rsid w:val="00A95C8B"/>
    <w:rsid w:val="00AA0E4E"/>
    <w:rsid w:val="00AA2FA0"/>
    <w:rsid w:val="00AB6AA3"/>
    <w:rsid w:val="00AD73A1"/>
    <w:rsid w:val="00AD7BB1"/>
    <w:rsid w:val="00AF3898"/>
    <w:rsid w:val="00B14DF4"/>
    <w:rsid w:val="00B23002"/>
    <w:rsid w:val="00B4101D"/>
    <w:rsid w:val="00B434ED"/>
    <w:rsid w:val="00BB2CB8"/>
    <w:rsid w:val="00BD67C1"/>
    <w:rsid w:val="00BD7513"/>
    <w:rsid w:val="00BE0843"/>
    <w:rsid w:val="00BE2ACA"/>
    <w:rsid w:val="00BE4C4D"/>
    <w:rsid w:val="00C2771D"/>
    <w:rsid w:val="00C4040E"/>
    <w:rsid w:val="00C41C58"/>
    <w:rsid w:val="00C44CBE"/>
    <w:rsid w:val="00C64429"/>
    <w:rsid w:val="00C904CB"/>
    <w:rsid w:val="00CD3054"/>
    <w:rsid w:val="00CE7A85"/>
    <w:rsid w:val="00D05736"/>
    <w:rsid w:val="00D11C38"/>
    <w:rsid w:val="00D376FA"/>
    <w:rsid w:val="00D4552F"/>
    <w:rsid w:val="00D46B2B"/>
    <w:rsid w:val="00D82A9B"/>
    <w:rsid w:val="00D950F8"/>
    <w:rsid w:val="00DA1521"/>
    <w:rsid w:val="00DC11F6"/>
    <w:rsid w:val="00DC39E6"/>
    <w:rsid w:val="00DE0CCA"/>
    <w:rsid w:val="00E15499"/>
    <w:rsid w:val="00E166EE"/>
    <w:rsid w:val="00E30B93"/>
    <w:rsid w:val="00E320D0"/>
    <w:rsid w:val="00E34AAC"/>
    <w:rsid w:val="00E37E15"/>
    <w:rsid w:val="00E405CC"/>
    <w:rsid w:val="00E64141"/>
    <w:rsid w:val="00E6425D"/>
    <w:rsid w:val="00E8075D"/>
    <w:rsid w:val="00E873DC"/>
    <w:rsid w:val="00E93D39"/>
    <w:rsid w:val="00E96BAF"/>
    <w:rsid w:val="00EB664C"/>
    <w:rsid w:val="00EB787E"/>
    <w:rsid w:val="00EC3261"/>
    <w:rsid w:val="00EF002B"/>
    <w:rsid w:val="00F00809"/>
    <w:rsid w:val="00F06A90"/>
    <w:rsid w:val="00F349EC"/>
    <w:rsid w:val="00F43C71"/>
    <w:rsid w:val="00FB799F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DF4"/>
  </w:style>
  <w:style w:type="character" w:styleId="PageNumber">
    <w:name w:val="page number"/>
    <w:basedOn w:val="DefaultParagraphFont"/>
    <w:uiPriority w:val="99"/>
    <w:semiHidden/>
    <w:unhideWhenUsed/>
    <w:rsid w:val="00B14DF4"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85B"/>
  </w:style>
  <w:style w:type="paragraph" w:styleId="BalloonText">
    <w:name w:val="Balloon Text"/>
    <w:basedOn w:val="Normal"/>
    <w:link w:val="BalloonTextChar"/>
    <w:uiPriority w:val="99"/>
    <w:semiHidden/>
    <w:unhideWhenUsed/>
    <w:rsid w:val="00EB66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4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73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tif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</Pages>
  <Words>678</Words>
  <Characters>386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ubrovenski, Vladislav (UMKC-Student)</cp:lastModifiedBy>
  <cp:revision>72</cp:revision>
  <cp:lastPrinted>2019-09-17T16:21:00Z</cp:lastPrinted>
  <dcterms:created xsi:type="dcterms:W3CDTF">2019-09-17T16:21:00Z</dcterms:created>
  <dcterms:modified xsi:type="dcterms:W3CDTF">2025-04-02T16:27:00Z</dcterms:modified>
</cp:coreProperties>
</file>